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746EF27F" w:rsidR="002F29A7" w:rsidRPr="00FE0EFE" w:rsidRDefault="002F29A7" w:rsidP="004D770D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FE0EFE">
        <w:rPr>
          <w:rFonts w:asciiTheme="minorHAnsi" w:hAnsiTheme="minorHAnsi" w:cstheme="minorHAnsi"/>
          <w:color w:val="FF595E"/>
        </w:rPr>
        <w:t xml:space="preserve">Workplace Assessment Task </w:t>
      </w:r>
      <w:r w:rsidR="006977D1">
        <w:rPr>
          <w:rFonts w:asciiTheme="minorHAnsi" w:hAnsiTheme="minorHAnsi" w:cstheme="minorHAnsi"/>
          <w:color w:val="FF595E"/>
        </w:rPr>
        <w:t>6</w:t>
      </w:r>
      <w:r w:rsidRPr="00FE0EFE">
        <w:rPr>
          <w:rFonts w:asciiTheme="minorHAnsi" w:hAnsiTheme="minorHAnsi" w:cstheme="minorHAnsi"/>
          <w:color w:val="FF595E"/>
        </w:rPr>
        <w:t xml:space="preserve"> – </w:t>
      </w:r>
      <w:r w:rsidR="002A22AD" w:rsidRPr="00FE0EFE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70758B" w:rsidRDefault="002F29A7" w:rsidP="004D770D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70758B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4D770D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5AA807E8" w14:textId="2D6C9BF4" w:rsidR="001F02AF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="001F02AF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B4322F" w:rsidRPr="005620D3">
        <w:rPr>
          <w:rFonts w:cstheme="minorHAnsi"/>
          <w:color w:val="404040" w:themeColor="text1" w:themeTint="BF"/>
          <w:sz w:val="20"/>
          <w:szCs w:val="20"/>
        </w:rPr>
        <w:t>list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s the </w:t>
      </w:r>
      <w:r w:rsidR="001F02AF" w:rsidRPr="005620D3">
        <w:rPr>
          <w:rFonts w:cstheme="minorHAnsi"/>
          <w:color w:val="404040" w:themeColor="text1" w:themeTint="BF"/>
          <w:sz w:val="20"/>
          <w:szCs w:val="20"/>
        </w:rPr>
        <w:t xml:space="preserve">practical skills that the candidate must demonstrate/perform while completing 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="001F02AF" w:rsidRPr="00FE0EFE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6A07BF">
        <w:rPr>
          <w:rFonts w:cstheme="minorHAnsi"/>
          <w:b/>
          <w:bCs/>
          <w:color w:val="404040" w:themeColor="text1" w:themeTint="BF"/>
          <w:sz w:val="20"/>
          <w:szCs w:val="20"/>
        </w:rPr>
        <w:t>6</w:t>
      </w:r>
      <w:r w:rsidR="001F02AF" w:rsidRPr="005620D3"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3CAD83D2" w14:textId="706DEEC6" w:rsidR="002F29A7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Workplace </w:t>
      </w:r>
      <w:r w:rsidRPr="00FE0EFE">
        <w:rPr>
          <w:rFonts w:cstheme="minorHAnsi"/>
          <w:color w:val="404040" w:themeColor="text1" w:themeTint="BF"/>
          <w:sz w:val="20"/>
          <w:szCs w:val="20"/>
        </w:rPr>
        <w:t xml:space="preserve">Assessment Task </w:t>
      </w:r>
      <w:r w:rsidR="006977D1">
        <w:rPr>
          <w:rFonts w:cstheme="minorHAnsi"/>
          <w:color w:val="404040" w:themeColor="text1" w:themeTint="BF"/>
          <w:sz w:val="20"/>
          <w:szCs w:val="20"/>
        </w:rPr>
        <w:t>6</w:t>
      </w:r>
      <w:r w:rsidRPr="00FE0EF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166B633" w14:textId="0D34B13B" w:rsidR="002F29A7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2C5F7C" w:rsidRPr="002C5F7C">
        <w:rPr>
          <w:rFonts w:cstheme="minorHAnsi"/>
          <w:color w:val="404040" w:themeColor="text1" w:themeTint="BF"/>
          <w:sz w:val="20"/>
          <w:szCs w:val="20"/>
        </w:rPr>
        <w:t>monitor the community participation and social inclusion of two persons with disability.</w:t>
      </w:r>
    </w:p>
    <w:p w14:paraId="5B8D02B4" w14:textId="56EF3EEF" w:rsidR="00CC46FB" w:rsidRPr="005620D3" w:rsidRDefault="00CC46FB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  <w:r w:rsidR="00977390">
        <w:rPr>
          <w:rFonts w:ascii="Arial" w:hAnsi="Arial" w:cs="Arial"/>
          <w:b/>
          <w:bCs/>
          <w:color w:val="404040" w:themeColor="text1" w:themeTint="BF"/>
        </w:rPr>
        <w:t xml:space="preserve"> </w:t>
      </w:r>
    </w:p>
    <w:p w14:paraId="62F7359D" w14:textId="77777777" w:rsidR="009E058A" w:rsidRPr="009E058A" w:rsidRDefault="009E058A" w:rsidP="009E058A">
      <w:pPr>
        <w:pStyle w:val="ListParagraph"/>
        <w:numPr>
          <w:ilvl w:val="0"/>
          <w:numId w:val="19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E058A">
        <w:rPr>
          <w:rFonts w:cstheme="minorHAnsi"/>
          <w:color w:val="404040" w:themeColor="text1" w:themeTint="BF"/>
          <w:sz w:val="20"/>
          <w:szCs w:val="20"/>
        </w:rPr>
        <w:t>Practical knowledge of strategies for community participation and social inclusion</w:t>
      </w:r>
    </w:p>
    <w:p w14:paraId="40D0BF2C" w14:textId="77777777" w:rsidR="009E058A" w:rsidRPr="009E058A" w:rsidRDefault="009E058A" w:rsidP="009E058A">
      <w:pPr>
        <w:pStyle w:val="ListParagraph"/>
        <w:numPr>
          <w:ilvl w:val="0"/>
          <w:numId w:val="19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E058A">
        <w:rPr>
          <w:rFonts w:cstheme="minorHAnsi"/>
          <w:color w:val="404040" w:themeColor="text1" w:themeTint="BF"/>
          <w:sz w:val="20"/>
          <w:szCs w:val="20"/>
        </w:rPr>
        <w:t>Practical skills relevant to reviewing strategies for community participation and social inclusion</w:t>
      </w:r>
    </w:p>
    <w:p w14:paraId="2342CD7C" w14:textId="77777777" w:rsidR="009E058A" w:rsidRPr="009E058A" w:rsidRDefault="009E058A" w:rsidP="009E058A">
      <w:pPr>
        <w:pStyle w:val="ListParagraph"/>
        <w:numPr>
          <w:ilvl w:val="0"/>
          <w:numId w:val="19"/>
        </w:numPr>
        <w:spacing w:before="120" w:after="120" w:line="276" w:lineRule="auto"/>
        <w:ind w:left="714" w:hanging="357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E058A">
        <w:rPr>
          <w:rFonts w:cstheme="minorHAnsi"/>
          <w:color w:val="404040" w:themeColor="text1" w:themeTint="BF"/>
          <w:sz w:val="20"/>
          <w:szCs w:val="20"/>
        </w:rPr>
        <w:t>Practical skills relevant to monitoring a person with disability’s engagement in community and social networks</w:t>
      </w:r>
    </w:p>
    <w:p w14:paraId="247FC5F2" w14:textId="77777777" w:rsidR="002F29A7" w:rsidRPr="005620D3" w:rsidRDefault="002F29A7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10BBCE3A" w14:textId="047F5283" w:rsidR="00EC7BB9" w:rsidRDefault="00EC7BB9" w:rsidP="00EC7BB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EC7BB9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EC7BB9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7765BA26" w14:textId="7E1A92F4" w:rsidR="00E9292A" w:rsidRPr="009452E9" w:rsidRDefault="009452E9" w:rsidP="009452E9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372E7041" w:rsidR="00AE719F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Discuss this assessment task with the candidate,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 xml:space="preserve">including the practical skills they need to demonstrate </w:t>
      </w:r>
      <w:r w:rsidR="00B508EA" w:rsidRPr="005620D3">
        <w:rPr>
          <w:rFonts w:cstheme="minorHAnsi"/>
          <w:color w:val="404040" w:themeColor="text1" w:themeTint="BF"/>
          <w:sz w:val="20"/>
          <w:szCs w:val="20"/>
        </w:rPr>
        <w:t xml:space="preserve">during this task </w:t>
      </w:r>
      <w:r w:rsidR="00123874" w:rsidRPr="005620D3">
        <w:rPr>
          <w:rFonts w:cstheme="minorHAnsi"/>
          <w:color w:val="404040" w:themeColor="text1" w:themeTint="BF"/>
          <w:sz w:val="20"/>
          <w:szCs w:val="20"/>
        </w:rPr>
        <w:t>and the criteria for satisfactorily demonstrating each skill.</w:t>
      </w:r>
    </w:p>
    <w:bookmarkEnd w:id="0"/>
    <w:p w14:paraId="2BBFCDE3" w14:textId="77777777" w:rsidR="001A1865" w:rsidRPr="005620D3" w:rsidRDefault="00AE719F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41D88125" w:rsidR="00AE719F" w:rsidRPr="005620D3" w:rsidRDefault="00AE719F" w:rsidP="004D770D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780AE354" w14:textId="77777777" w:rsidR="00A540A6" w:rsidRDefault="00A540A6">
      <w:pPr>
        <w:rPr>
          <w:rFonts w:asciiTheme="majorHAnsi" w:eastAsiaTheme="majorEastAsia" w:hAnsiTheme="majorHAnsi" w:cstheme="majorBidi"/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F38FCF1" w14:textId="73AABC68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6F250DA0" w14:textId="538D4343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4D770D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1"/>
    <w:p w14:paraId="0166D902" w14:textId="3564BD12" w:rsidR="00123874" w:rsidRPr="005620D3" w:rsidRDefault="00123874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54C00FF7" w:rsidR="00DD719D" w:rsidRDefault="00DD719D">
      <w:pPr>
        <w:rPr>
          <w:color w:val="404040" w:themeColor="text1" w:themeTint="BF"/>
        </w:rPr>
      </w:pPr>
    </w:p>
    <w:p w14:paraId="5DBA07F9" w14:textId="3CAC04BE" w:rsidR="0039482B" w:rsidRPr="005620D3" w:rsidRDefault="0039482B" w:rsidP="004D770D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48021EC7" w14:textId="7CA8E5BA" w:rsidR="002F29A7" w:rsidRPr="005620D3" w:rsidRDefault="008C6C99" w:rsidP="004D770D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00263233" w:rsidR="0093023E" w:rsidRDefault="0093023E">
      <w:pPr>
        <w:rPr>
          <w:rFonts w:cstheme="minorHAnsi"/>
          <w:color w:val="404040" w:themeColor="text1" w:themeTint="BF"/>
          <w:sz w:val="20"/>
          <w:szCs w:val="20"/>
        </w:rPr>
      </w:pPr>
    </w:p>
    <w:p w14:paraId="6B4B72EE" w14:textId="77777777" w:rsidR="00A540A6" w:rsidRDefault="00A540A6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673159B5" w:rsidR="00E672A6" w:rsidRPr="005620D3" w:rsidRDefault="00E672A6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4D770D">
      <w:pPr>
        <w:rPr>
          <w:color w:val="404040" w:themeColor="text1" w:themeTint="BF"/>
        </w:rPr>
      </w:pPr>
    </w:p>
    <w:p w14:paraId="29AB504D" w14:textId="40FAA30E" w:rsidR="00D645BA" w:rsidRPr="005620D3" w:rsidRDefault="00D645BA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190B5F78" w:rsidR="005207BA" w:rsidRDefault="005207BA" w:rsidP="004D770D">
      <w:pPr>
        <w:rPr>
          <w:color w:val="404040" w:themeColor="text1" w:themeTint="BF"/>
        </w:rPr>
      </w:pPr>
    </w:p>
    <w:p w14:paraId="493E8CBE" w14:textId="1B4F25EA" w:rsidR="005F4237" w:rsidRDefault="005F4237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6A5DCB" w:rsidRPr="005620D3" w14:paraId="28FA9FC5" w14:textId="77777777" w:rsidTr="0038674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DCA2D61" w14:textId="77777777" w:rsidR="006A5DCB" w:rsidRPr="005620D3" w:rsidRDefault="006A5DCB" w:rsidP="00386743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03B939D" w14:textId="77777777" w:rsidR="006A5DCB" w:rsidRPr="005620D3" w:rsidRDefault="00F1020E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DCB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A5DC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89AE2C6" w14:textId="77777777" w:rsidR="006A5DCB" w:rsidRPr="005620D3" w:rsidRDefault="00F1020E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DCB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A5DC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6A5DCB" w14:paraId="3E590188" w14:textId="77777777" w:rsidTr="00386743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1D01A3D" w14:textId="77777777" w:rsidR="006A5DCB" w:rsidRDefault="006A5DCB" w:rsidP="0038674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de of observation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78B6F8D" w14:textId="77777777" w:rsidR="006A5DCB" w:rsidRDefault="00F1020E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38833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DCB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A5DC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observation </w:t>
            </w:r>
          </w:p>
        </w:tc>
        <w:tc>
          <w:tcPr>
            <w:tcW w:w="3005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B434272" w14:textId="77777777" w:rsidR="006A5DCB" w:rsidRDefault="00F1020E" w:rsidP="00386743">
            <w:pPr>
              <w:tabs>
                <w:tab w:val="left" w:pos="180"/>
                <w:tab w:val="left" w:pos="155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88300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A5DCB" w:rsidRPr="008456BF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A5DCB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bservation via video recording</w:t>
            </w:r>
          </w:p>
        </w:tc>
      </w:tr>
      <w:tr w:rsidR="00F71CAA" w:rsidRPr="005620D3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74BF160E" w:rsidR="00F71CAA" w:rsidRPr="005620D3" w:rsidRDefault="00F71CAA" w:rsidP="00F71C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507712E8" w:rsidR="00F71CAA" w:rsidRPr="005620D3" w:rsidRDefault="00F71CAA" w:rsidP="00F71CAA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CF001F" w:rsidRPr="005620D3" w14:paraId="2F816C68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1506E61" w14:textId="05A36E51" w:rsidR="00CF001F" w:rsidRPr="005620D3" w:rsidRDefault="00CF001F" w:rsidP="00CF001F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pervisor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5A75554" w14:textId="5FEA6179" w:rsidR="00CF001F" w:rsidRPr="005620D3" w:rsidRDefault="00CF001F" w:rsidP="00CF001F">
            <w:pPr>
              <w:tabs>
                <w:tab w:val="left" w:pos="180"/>
              </w:tabs>
              <w:ind w:lef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10FD441" w14:textId="77777777" w:rsidR="008F49C0" w:rsidRDefault="008F49C0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F71CAA" w:rsidRPr="005620D3" w14:paraId="0167B8BB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CF2B314" w14:textId="174A8653" w:rsidR="00F71CAA" w:rsidRPr="005620D3" w:rsidRDefault="00F71CAA" w:rsidP="00F71CA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8DB857D" w14:textId="77777777" w:rsidR="00F71CAA" w:rsidRPr="00A24C2A" w:rsidRDefault="00F1020E" w:rsidP="00F71CA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994388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CAA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71CAA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disability support environment</w:t>
            </w:r>
          </w:p>
          <w:p w14:paraId="389CD504" w14:textId="77777777" w:rsidR="00F71CAA" w:rsidRDefault="00F1020E" w:rsidP="00F71CAA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811679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CAA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71CAA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wo persons with disability</w:t>
            </w:r>
          </w:p>
          <w:p w14:paraId="4141C81C" w14:textId="6371D775" w:rsidR="00CF001F" w:rsidRDefault="00F1020E" w:rsidP="00CF001F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482006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F001F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CF001F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CF001F">
              <w:rPr>
                <w:rFonts w:cstheme="minorHAnsi"/>
                <w:color w:val="404040" w:themeColor="text1" w:themeTint="BF"/>
                <w:sz w:val="20"/>
                <w:szCs w:val="20"/>
              </w:rPr>
              <w:t>Workplace supervisor</w:t>
            </w:r>
          </w:p>
          <w:p w14:paraId="4F2E32BB" w14:textId="77777777" w:rsidR="001707FD" w:rsidRDefault="00F1020E" w:rsidP="00AB33CF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3120872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CAA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71CAA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F71CAA">
              <w:rPr>
                <w:rFonts w:cstheme="minorHAnsi"/>
                <w:color w:val="404040" w:themeColor="text1" w:themeTint="BF"/>
                <w:sz w:val="20"/>
                <w:szCs w:val="20"/>
              </w:rPr>
              <w:t>Copies of the individualised plans of the two persons with disability</w:t>
            </w:r>
          </w:p>
          <w:p w14:paraId="39FF9EED" w14:textId="77777777" w:rsidR="00F71CAA" w:rsidRDefault="00F1020E" w:rsidP="001707F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050321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1CAA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71CAA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template for documenting </w:t>
            </w:r>
            <w:r w:rsidR="00F71CAA">
              <w:rPr>
                <w:rFonts w:cstheme="minorHAnsi"/>
                <w:color w:val="404040" w:themeColor="text1" w:themeTint="BF"/>
                <w:sz w:val="20"/>
                <w:szCs w:val="20"/>
              </w:rPr>
              <w:t>meeting minutes</w:t>
            </w:r>
          </w:p>
          <w:p w14:paraId="29BF2AB1" w14:textId="77777777" w:rsidR="00496F2D" w:rsidRDefault="00F1020E" w:rsidP="001707F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0235131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96F2D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496F2D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template for </w:t>
            </w:r>
            <w:r w:rsidR="00496F2D">
              <w:rPr>
                <w:rFonts w:cstheme="minorHAnsi"/>
                <w:color w:val="404040" w:themeColor="text1" w:themeTint="BF"/>
                <w:sz w:val="20"/>
                <w:szCs w:val="20"/>
              </w:rPr>
              <w:t>observation forms</w:t>
            </w:r>
          </w:p>
          <w:p w14:paraId="25D5861E" w14:textId="77777777" w:rsidR="001A3E7D" w:rsidRDefault="00F1020E" w:rsidP="00AB33CF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93248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3E7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A3E7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</w:t>
            </w:r>
            <w:r w:rsidR="001A3E7D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acilities, equipment and resources that reflect real working conditions and model industry operating conditions and contingencies</w:t>
            </w:r>
          </w:p>
          <w:p w14:paraId="0B87011F" w14:textId="77777777" w:rsidR="001A3E7D" w:rsidRDefault="00F1020E" w:rsidP="00AB33CF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91199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3E7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A3E7D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1A3E7D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1A3E7D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nformation on local resources, programs, agencies, transport services, aids and equipment available to people with disability</w:t>
            </w:r>
          </w:p>
          <w:p w14:paraId="5542BC08" w14:textId="77777777" w:rsidR="001A3E7D" w:rsidRDefault="00F1020E" w:rsidP="001A3E7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308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3E7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A3E7D">
              <w:t xml:space="preserve"> </w:t>
            </w:r>
            <w:r w:rsidR="001A3E7D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policies and procedures</w:t>
            </w:r>
          </w:p>
          <w:p w14:paraId="7F7F8615" w14:textId="22680114" w:rsidR="001A3E7D" w:rsidRDefault="00F1020E" w:rsidP="001A3E7D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3248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3E7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A3E7D">
              <w:t xml:space="preserve"> </w:t>
            </w:r>
            <w:r w:rsidR="001A3E7D">
              <w:rPr>
                <w:rFonts w:cstheme="minorHAnsi"/>
                <w:color w:val="404040" w:themeColor="text1" w:themeTint="BF"/>
                <w:sz w:val="20"/>
                <w:szCs w:val="20"/>
              </w:rPr>
              <w:t>E</w:t>
            </w:r>
            <w:r w:rsidR="001A3E7D" w:rsidRPr="00CA4573">
              <w:rPr>
                <w:rFonts w:cstheme="minorHAnsi"/>
                <w:color w:val="404040" w:themeColor="text1" w:themeTint="BF"/>
                <w:sz w:val="20"/>
                <w:szCs w:val="20"/>
              </w:rPr>
              <w:t>quipment and resources outlined in individualised plans</w:t>
            </w:r>
          </w:p>
          <w:p w14:paraId="65CCEB32" w14:textId="5A47C166" w:rsidR="001A3E7D" w:rsidRPr="005620D3" w:rsidRDefault="00F1020E" w:rsidP="00AB33CF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4288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A3E7D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1A3E7D">
              <w:t xml:space="preserve"> </w:t>
            </w:r>
            <w:r w:rsidR="001A3E7D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1A3E7D" w:rsidRPr="002B3073">
              <w:rPr>
                <w:rFonts w:cstheme="minorHAnsi"/>
                <w:color w:val="404040" w:themeColor="text1" w:themeTint="BF"/>
                <w:sz w:val="20"/>
                <w:szCs w:val="20"/>
              </w:rPr>
              <w:t>pportunities for engagement with people with disability or people who participate in simulations and scenarios that involve provision of disability support.</w:t>
            </w:r>
          </w:p>
        </w:tc>
      </w:tr>
      <w:tr w:rsidR="00B3394E" w:rsidRPr="005620D3" w14:paraId="0745B367" w14:textId="77777777" w:rsidTr="004D695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2C60AB28" w14:textId="373956FC" w:rsidR="00B3394E" w:rsidRPr="005620D3" w:rsidRDefault="00B3394E" w:rsidP="00B3394E">
            <w:pPr>
              <w:tabs>
                <w:tab w:val="left" w:pos="180"/>
              </w:tabs>
              <w:ind w:lef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DCAC9B4" w14:textId="77777777" w:rsidR="00B3394E" w:rsidRPr="00E15B59" w:rsidRDefault="00B3394E" w:rsidP="00B3394E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 to specify below contextualisation they have done to this observation form.</w:t>
            </w:r>
          </w:p>
          <w:p w14:paraId="57A8D528" w14:textId="43C1D0B4" w:rsidR="00B3394E" w:rsidRPr="006A3FDF" w:rsidRDefault="00F1020E" w:rsidP="00B3394E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765719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6E2" w:rsidRPr="006A3FD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3394E" w:rsidRPr="006A3FD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046E2" w:rsidRPr="006A3FDF">
              <w:rPr>
                <w:rFonts w:cstheme="minorHAnsi"/>
                <w:color w:val="404040" w:themeColor="text1" w:themeTint="BF"/>
                <w:sz w:val="20"/>
                <w:szCs w:val="20"/>
              </w:rPr>
              <w:t>Workplace</w:t>
            </w:r>
          </w:p>
          <w:bookmarkStart w:id="2" w:name="_Hlk103854276"/>
          <w:p w14:paraId="03064669" w14:textId="5DF81D10" w:rsidR="00B3394E" w:rsidRPr="006A3FDF" w:rsidRDefault="00F1020E" w:rsidP="00B3394E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8709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6E2" w:rsidRPr="006A3FD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3394E" w:rsidRPr="006A3FD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046E2" w:rsidRPr="006A3FDF">
              <w:rPr>
                <w:rFonts w:cstheme="minorHAnsi"/>
                <w:color w:val="404040" w:themeColor="text1" w:themeTint="BF"/>
                <w:sz w:val="20"/>
                <w:szCs w:val="20"/>
              </w:rPr>
              <w:t>Social activities</w:t>
            </w:r>
          </w:p>
          <w:p w14:paraId="22C7ECAF" w14:textId="359580A0" w:rsidR="00B3394E" w:rsidRPr="006A3FDF" w:rsidRDefault="00F1020E" w:rsidP="00B3394E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380203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046E2" w:rsidRPr="006A3FD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3394E" w:rsidRPr="006A3FD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046E2" w:rsidRPr="006A3FDF">
              <w:rPr>
                <w:rFonts w:cstheme="minorHAnsi"/>
                <w:color w:val="404040" w:themeColor="text1" w:themeTint="BF"/>
                <w:sz w:val="20"/>
                <w:szCs w:val="20"/>
              </w:rPr>
              <w:t>Template used</w:t>
            </w:r>
          </w:p>
          <w:p w14:paraId="6ACFB470" w14:textId="77777777" w:rsidR="00B3394E" w:rsidRDefault="00F1020E" w:rsidP="00B3394E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1142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394E" w:rsidRPr="006A3FDF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3394E" w:rsidRPr="006A3FDF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 </w:t>
            </w:r>
            <w:r w:rsidR="00B3394E" w:rsidRPr="006A3FD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B3394E" w:rsidRPr="006A3FDF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B3394E" w:rsidRPr="006A3FDF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B3394E" w:rsidRPr="006A3FD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B3394E" w:rsidRPr="006A3FD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B3394E" w:rsidRPr="006A3FD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B3394E" w:rsidRPr="006A3FD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B3394E" w:rsidRPr="006A3FD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B3394E" w:rsidRPr="006A3FDF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B3394E" w:rsidRPr="006A3FDF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bookmarkEnd w:id="2"/>
          <w:p w14:paraId="5C073986" w14:textId="77777777" w:rsidR="00B3394E" w:rsidRDefault="00B3394E" w:rsidP="00B3394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1392F174" w14:textId="443C654E" w:rsidR="00B3394E" w:rsidRPr="00B3394E" w:rsidRDefault="00B3394E" w:rsidP="00B3394E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3394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bookmarkStart w:id="3" w:name="Text1"/>
            <w:r w:rsidRPr="00B3394E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B3394E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B3394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B3394E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 w:rsidRPr="00B3394E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bookmarkEnd w:id="3"/>
          </w:p>
        </w:tc>
      </w:tr>
    </w:tbl>
    <w:p w14:paraId="492C9660" w14:textId="77777777" w:rsidR="008F49C0" w:rsidRDefault="008F49C0">
      <w:r>
        <w:br w:type="page"/>
      </w:r>
    </w:p>
    <w:p w14:paraId="4288BEC9" w14:textId="305FCF79" w:rsidR="0060042F" w:rsidRPr="005620D3" w:rsidRDefault="0060042F" w:rsidP="004D770D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1AE958A3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5016805" w14:textId="77777777" w:rsidR="0060042F" w:rsidRPr="005620D3" w:rsidRDefault="0060042F" w:rsidP="004D770D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4D770D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053E1F2F" w:rsidR="0072092E" w:rsidRPr="005620D3" w:rsidRDefault="0072092E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F1020E" w:rsidP="004D770D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AD233E6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F1020E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497B538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F1020E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F1020E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F1020E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9D538E3" w:rsidR="00B52831" w:rsidRPr="005620D3" w:rsidRDefault="00B52831" w:rsidP="004D770D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F1020E" w:rsidP="004D770D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59A823DA" w14:textId="77777777" w:rsidR="00926BF3" w:rsidRPr="005620D3" w:rsidRDefault="00926BF3" w:rsidP="004D770D">
      <w:pPr>
        <w:rPr>
          <w:color w:val="404040" w:themeColor="text1" w:themeTint="BF"/>
        </w:rPr>
      </w:pPr>
      <w:r w:rsidRPr="005620D3">
        <w:rPr>
          <w:color w:val="404040" w:themeColor="text1" w:themeTint="BF"/>
        </w:rPr>
        <w:br w:type="page"/>
      </w:r>
    </w:p>
    <w:p w14:paraId="06F582A4" w14:textId="72965BA9" w:rsidR="000D64E2" w:rsidRPr="005620D3" w:rsidRDefault="0088239C" w:rsidP="004D770D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5620D3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p w14:paraId="3CBA2830" w14:textId="77777777" w:rsidR="00DE2270" w:rsidRDefault="00DE2270" w:rsidP="00DE2270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erson with Disability A</w:t>
      </w:r>
    </w:p>
    <w:p w14:paraId="05F43F5B" w14:textId="38AA19BD" w:rsidR="00BD69D8" w:rsidRPr="002E6418" w:rsidRDefault="00BD69D8" w:rsidP="00BD69D8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 w:rsidRPr="002E6418">
        <w:rPr>
          <w:color w:val="404040" w:themeColor="text1" w:themeTint="BF"/>
        </w:rPr>
        <w:t>Instance 1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620D3" w:rsidRPr="005620D3" w14:paraId="07F4F73A" w14:textId="1C8D3180" w:rsidTr="00294F86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73F0D12" w14:textId="34D6B2E0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 w:rsidR="00DD272A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onitoring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8E552DD" w14:textId="77777777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0A8D4B5" w14:textId="5568A8F1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FB0C6A7" w14:textId="5C0DBC99" w:rsidR="0088239C" w:rsidRPr="005620D3" w:rsidRDefault="0088239C" w:rsidP="004D7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F00FAC" w:rsidRPr="005620D3" w14:paraId="6153C627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03A8862" w14:textId="19ACB7C9" w:rsidR="00F00FAC" w:rsidRDefault="00F00FAC" w:rsidP="0070758B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CF62E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monitors the person’s engagement in their </w:t>
            </w:r>
            <w:r w:rsidR="001F51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="00AB4B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lace</w:t>
            </w:r>
            <w:r w:rsidR="00BE21A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  <w:p w14:paraId="6A5B1DF7" w14:textId="0FAFB193" w:rsidR="00F00FAC" w:rsidRDefault="00F00FAC" w:rsidP="0070758B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the </w:t>
            </w:r>
            <w:r w:rsidR="00BB7D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="00AB4B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lac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which the person engaged in, and the candidate observed:</w:t>
            </w:r>
          </w:p>
          <w:p w14:paraId="1C03B746" w14:textId="05FE5CA4" w:rsidR="00F00FAC" w:rsidRPr="00123307" w:rsidRDefault="00F00FAC" w:rsidP="0070758B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 w:rsidR="004504C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559AB75E" w14:textId="07DE4934" w:rsidR="00F00FAC" w:rsidRDefault="00F00FAC" w:rsidP="00F00FAC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2B79812B" w14:textId="75AB0589" w:rsidR="00F00FAC" w:rsidRPr="005620D3" w:rsidRDefault="00F00FAC" w:rsidP="00F00FAC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F5D174D" w14:textId="3D005B12" w:rsidR="00F00FAC" w:rsidRPr="005620D3" w:rsidRDefault="00F00FAC" w:rsidP="00F00FAC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6222B5" w:rsidRPr="005620D3" w14:paraId="52543A21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300C8B4" w14:textId="3E19BBB6" w:rsidR="006222B5" w:rsidRPr="00C26549" w:rsidRDefault="006222B5" w:rsidP="0070758B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watches the person as they engage in a </w:t>
            </w:r>
            <w:r w:rsidR="00BB7D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="00AB4B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lac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activity</w:t>
            </w:r>
            <w:r w:rsidR="00D253D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60207AA1" w14:textId="25BA092E" w:rsidR="006222B5" w:rsidRPr="00445AAD" w:rsidRDefault="00F1020E" w:rsidP="00445AA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431976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6549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222B5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8483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222B5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6222B5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90D5924" w14:textId="74CE5ACD" w:rsidR="006222B5" w:rsidRPr="005620D3" w:rsidRDefault="006222B5" w:rsidP="006222B5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0218E12" w14:textId="2B7E6D86" w:rsidR="006222B5" w:rsidRPr="005620D3" w:rsidRDefault="006222B5" w:rsidP="006222B5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26CB2" w:rsidRPr="005620D3" w14:paraId="31F80E77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666638E" w14:textId="5B9B39BC" w:rsidR="00726CB2" w:rsidRDefault="00726CB2" w:rsidP="0070758B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watches the person as they interact with other people from the </w:t>
            </w:r>
            <w:r w:rsidR="00BB7D2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</w:t>
            </w:r>
            <w:r w:rsidR="00AB4B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lac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01061A61" w14:textId="18DA951F" w:rsidR="00726CB2" w:rsidRPr="00445AAD" w:rsidRDefault="00F1020E" w:rsidP="00726CB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90930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11403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22E9BE8" w14:textId="14977C4A" w:rsidR="00726CB2" w:rsidRPr="005620D3" w:rsidRDefault="00726CB2" w:rsidP="00726CB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11FF49E" w14:textId="1287D4F0" w:rsidR="00726CB2" w:rsidRPr="005620D3" w:rsidRDefault="00726CB2" w:rsidP="00726CB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26CB2" w:rsidRPr="005620D3" w14:paraId="44CB90E8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A7DC0C2" w14:textId="22DD5C88" w:rsidR="00726CB2" w:rsidRDefault="00726CB2" w:rsidP="0070758B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’s behaviour as they participate in activities.</w:t>
            </w:r>
          </w:p>
        </w:tc>
        <w:tc>
          <w:tcPr>
            <w:tcW w:w="793" w:type="pct"/>
            <w:shd w:val="clear" w:color="auto" w:fill="auto"/>
          </w:tcPr>
          <w:p w14:paraId="15589491" w14:textId="6A342BCD" w:rsidR="00726CB2" w:rsidRPr="00445AAD" w:rsidRDefault="00F1020E" w:rsidP="00726CB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837323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48432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2483A19" w14:textId="6E81549A" w:rsidR="00726CB2" w:rsidRPr="005620D3" w:rsidRDefault="00726CB2" w:rsidP="00726CB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7E98622" w14:textId="72977ED2" w:rsidR="00726CB2" w:rsidRPr="005620D3" w:rsidRDefault="00726CB2" w:rsidP="00726CB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26CB2" w:rsidRPr="005620D3" w14:paraId="7600CADA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6461441" w14:textId="1FDF333F" w:rsidR="00726CB2" w:rsidRDefault="00726CB2" w:rsidP="0070758B">
            <w:pPr>
              <w:pStyle w:val="ListParagraph"/>
              <w:numPr>
                <w:ilvl w:val="0"/>
                <w:numId w:val="25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tays at a location away from the person so that they will not interfere with the person’s engagement.</w:t>
            </w:r>
          </w:p>
        </w:tc>
        <w:tc>
          <w:tcPr>
            <w:tcW w:w="793" w:type="pct"/>
            <w:shd w:val="clear" w:color="auto" w:fill="auto"/>
          </w:tcPr>
          <w:p w14:paraId="1983C01B" w14:textId="0FE7A328" w:rsidR="00726CB2" w:rsidRPr="00445AAD" w:rsidRDefault="00F1020E" w:rsidP="00726CB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001379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95898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E6D9204" w14:textId="446ADDFE" w:rsidR="00726CB2" w:rsidRPr="005620D3" w:rsidRDefault="00726CB2" w:rsidP="00726CB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C8784DB" w14:textId="52D33669" w:rsidR="00726CB2" w:rsidRPr="005620D3" w:rsidRDefault="00726CB2" w:rsidP="00726CB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F5225" w:rsidRPr="005620D3" w14:paraId="653797C8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14F2F46" w14:textId="5C935CC6" w:rsidR="000F5225" w:rsidRDefault="000F5225" w:rsidP="0070758B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="00CF62E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monitors the person’s engagement in </w:t>
            </w:r>
            <w:r w:rsidR="00AB4B8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activities</w:t>
            </w:r>
          </w:p>
          <w:p w14:paraId="45D556A3" w14:textId="5657E517" w:rsidR="000F5225" w:rsidRDefault="000F5225" w:rsidP="0070758B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Assessor to specify the </w:t>
            </w:r>
            <w:r w:rsidR="00CF62E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72F4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ctiviti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72F4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at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person engaged in, and the candidate observed:</w:t>
            </w:r>
          </w:p>
          <w:p w14:paraId="24698CA0" w14:textId="77777777" w:rsidR="000F5225" w:rsidRPr="00123307" w:rsidRDefault="000F5225" w:rsidP="0070758B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00448EB3" w14:textId="77777777" w:rsidR="000F5225" w:rsidRDefault="000F5225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12321D2" w14:textId="77777777" w:rsidR="000F5225" w:rsidRPr="005620D3" w:rsidRDefault="000F5225" w:rsidP="00A045BA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BD5695B" w14:textId="77777777" w:rsidR="000F5225" w:rsidRPr="005620D3" w:rsidRDefault="000F5225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0F5225" w:rsidRPr="005620D3" w14:paraId="2F288D92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0C6B7B0" w14:textId="6AD18A37" w:rsidR="000F5225" w:rsidRPr="00C26549" w:rsidRDefault="000F5225" w:rsidP="0070758B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watches the person as they </w:t>
            </w:r>
            <w:r w:rsidR="00572F4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articipat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in </w:t>
            </w:r>
            <w:r w:rsidR="00CF62E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72F4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ctivities.</w:t>
            </w:r>
          </w:p>
        </w:tc>
        <w:tc>
          <w:tcPr>
            <w:tcW w:w="793" w:type="pct"/>
            <w:shd w:val="clear" w:color="auto" w:fill="auto"/>
          </w:tcPr>
          <w:p w14:paraId="0281A139" w14:textId="77777777" w:rsidR="000F5225" w:rsidRPr="00445AAD" w:rsidRDefault="00F1020E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410627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225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F5225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1954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225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F5225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212C9B8" w14:textId="77777777" w:rsidR="000F5225" w:rsidRPr="005620D3" w:rsidRDefault="000F5225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5D172A8" w14:textId="77777777" w:rsidR="000F5225" w:rsidRPr="005620D3" w:rsidRDefault="000F5225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F5225" w:rsidRPr="005620D3" w14:paraId="6040509E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1CBDB27" w14:textId="12F46B3A" w:rsidR="000F5225" w:rsidRDefault="000F5225" w:rsidP="0070758B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 as they interact with other people</w:t>
            </w:r>
            <w:r w:rsidR="00572F4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44A33B16" w14:textId="77777777" w:rsidR="000F5225" w:rsidRPr="00445AAD" w:rsidRDefault="00F1020E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38163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225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F5225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38913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225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F5225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51EA59D" w14:textId="77777777" w:rsidR="000F5225" w:rsidRPr="005620D3" w:rsidRDefault="000F5225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3C46415" w14:textId="77777777" w:rsidR="000F5225" w:rsidRPr="005620D3" w:rsidRDefault="000F5225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B993C2E" w14:textId="77777777" w:rsidR="00DD719D" w:rsidRPr="00DD719D" w:rsidRDefault="00DD719D">
      <w:pPr>
        <w:rPr>
          <w:sz w:val="4"/>
          <w:szCs w:val="4"/>
        </w:rPr>
      </w:pPr>
      <w:r w:rsidRPr="00DD719D">
        <w:rPr>
          <w:sz w:val="4"/>
          <w:szCs w:val="4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DD719D" w:rsidRPr="005620D3" w14:paraId="1ADEE8B7" w14:textId="77777777" w:rsidTr="00A60CD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504A8FF" w14:textId="77777777" w:rsidR="00DD719D" w:rsidRPr="005620D3" w:rsidRDefault="00DD719D" w:rsidP="00A60CD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onitoring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1ED3F603" w14:textId="77777777" w:rsidR="00DD719D" w:rsidRPr="005620D3" w:rsidRDefault="00DD719D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4918D7B" w14:textId="77777777" w:rsidR="00DD719D" w:rsidRPr="005620D3" w:rsidRDefault="00DD719D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EED90F6" w14:textId="77777777" w:rsidR="00DD719D" w:rsidRPr="005620D3" w:rsidRDefault="00DD719D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0F5225" w:rsidRPr="005620D3" w14:paraId="2A976CA8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E61B92F" w14:textId="77777777" w:rsidR="000F5225" w:rsidRDefault="000F5225" w:rsidP="0070758B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’s behaviour as they participate in activities.</w:t>
            </w:r>
          </w:p>
        </w:tc>
        <w:tc>
          <w:tcPr>
            <w:tcW w:w="793" w:type="pct"/>
            <w:shd w:val="clear" w:color="auto" w:fill="auto"/>
          </w:tcPr>
          <w:p w14:paraId="2609F640" w14:textId="77777777" w:rsidR="000F5225" w:rsidRPr="00445AAD" w:rsidRDefault="00F1020E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91798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225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F5225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174220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225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F5225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738B53D" w14:textId="77777777" w:rsidR="000F5225" w:rsidRPr="005620D3" w:rsidRDefault="000F5225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58DC3A6" w14:textId="77777777" w:rsidR="000F5225" w:rsidRPr="005620D3" w:rsidRDefault="000F5225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F5225" w:rsidRPr="005620D3" w14:paraId="6BE138D2" w14:textId="77777777" w:rsidTr="00A045BA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E302919" w14:textId="77777777" w:rsidR="000F5225" w:rsidRDefault="000F5225" w:rsidP="0070758B">
            <w:pPr>
              <w:pStyle w:val="ListParagraph"/>
              <w:numPr>
                <w:ilvl w:val="0"/>
                <w:numId w:val="26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tays at a location away from the person so that they will not interfere with the person’s engagement.</w:t>
            </w:r>
          </w:p>
        </w:tc>
        <w:tc>
          <w:tcPr>
            <w:tcW w:w="793" w:type="pct"/>
            <w:shd w:val="clear" w:color="auto" w:fill="auto"/>
          </w:tcPr>
          <w:p w14:paraId="68A5632B" w14:textId="77777777" w:rsidR="000F5225" w:rsidRPr="00445AAD" w:rsidRDefault="00F1020E" w:rsidP="00A045B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16158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225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F5225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26014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5225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F5225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2BDA6694" w14:textId="77777777" w:rsidR="000F5225" w:rsidRPr="005620D3" w:rsidRDefault="000F5225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49DFC33" w14:textId="77777777" w:rsidR="000F5225" w:rsidRPr="005620D3" w:rsidRDefault="000F5225" w:rsidP="00A045BA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26CB2" w:rsidRPr="005620D3" w14:paraId="00FD974C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152B2A0" w14:textId="3A3B2569" w:rsidR="00726CB2" w:rsidRDefault="00726CB2" w:rsidP="0070758B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ocuments their observations using their organisation’s template for recording observations or the generic observation </w:t>
            </w:r>
            <w:r w:rsidR="005602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journal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emplate included in the workbook. </w:t>
            </w:r>
          </w:p>
          <w:p w14:paraId="6E3D6AE5" w14:textId="453AB57F" w:rsidR="00726CB2" w:rsidRDefault="00726CB2" w:rsidP="0070758B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check the template used by the candidate:</w:t>
            </w:r>
          </w:p>
          <w:p w14:paraId="4BF1E2B6" w14:textId="15AA0518" w:rsidR="00726CB2" w:rsidRDefault="00F1020E" w:rsidP="0070758B">
            <w:pPr>
              <w:pStyle w:val="ListParagraph"/>
              <w:ind w:left="964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4809794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726CB2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26CB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rganisation’s </w:t>
            </w:r>
            <w:r w:rsidR="005602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bservation</w:t>
            </w:r>
            <w:r w:rsidR="00F6547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journal template</w:t>
            </w:r>
          </w:p>
          <w:p w14:paraId="4ED537A5" w14:textId="6A236607" w:rsidR="00726CB2" w:rsidRPr="00123307" w:rsidRDefault="00F1020E" w:rsidP="0070758B">
            <w:pPr>
              <w:pStyle w:val="ListParagraph"/>
              <w:ind w:left="964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12006314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A4330C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726CB2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26CB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Generic </w:t>
            </w:r>
            <w:r w:rsidR="00F6547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bservation journal template</w:t>
            </w:r>
          </w:p>
        </w:tc>
        <w:tc>
          <w:tcPr>
            <w:tcW w:w="793" w:type="pct"/>
            <w:shd w:val="clear" w:color="auto" w:fill="auto"/>
          </w:tcPr>
          <w:p w14:paraId="64C4839D" w14:textId="79030CBD" w:rsidR="00726CB2" w:rsidRPr="005620D3" w:rsidRDefault="00F1020E" w:rsidP="00726CB2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881658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52074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1FA1399" w14:textId="050C99E3" w:rsidR="00726CB2" w:rsidRPr="005620D3" w:rsidRDefault="00726CB2" w:rsidP="007A014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1CEAE32" w14:textId="4F784A3E" w:rsidR="00726CB2" w:rsidRPr="005620D3" w:rsidRDefault="00726CB2" w:rsidP="00726CB2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26CB2" w:rsidRPr="005620D3" w14:paraId="57380503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3E983C3" w14:textId="7AC836A2" w:rsidR="00726CB2" w:rsidRPr="00123307" w:rsidRDefault="00726CB2" w:rsidP="0070758B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eets with the person with disability and their supervisor to monitor and review community participation and social inclusion.</w:t>
            </w:r>
          </w:p>
        </w:tc>
        <w:tc>
          <w:tcPr>
            <w:tcW w:w="793" w:type="pct"/>
            <w:shd w:val="clear" w:color="auto" w:fill="auto"/>
          </w:tcPr>
          <w:p w14:paraId="1070CA93" w14:textId="77777777" w:rsidR="00726CB2" w:rsidRDefault="00726CB2" w:rsidP="00726CB2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218311C" w14:textId="77777777" w:rsidR="00726CB2" w:rsidRPr="005620D3" w:rsidRDefault="00726CB2" w:rsidP="00726CB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520D27F" w14:textId="77777777" w:rsidR="00726CB2" w:rsidRPr="005620D3" w:rsidRDefault="00726CB2" w:rsidP="00726CB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726CB2" w:rsidRPr="005620D3" w14:paraId="28E0DEE5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83ED908" w14:textId="121A21AE" w:rsidR="00726CB2" w:rsidRPr="00873724" w:rsidRDefault="00726CB2" w:rsidP="0070758B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FA476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mplemented strategies for community participation based on the individualised pla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1E190C15" w14:textId="3B6AD905" w:rsidR="00726CB2" w:rsidRDefault="00F1020E" w:rsidP="00726CB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161188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457575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1F144FD" w14:textId="4C17C622" w:rsidR="00726CB2" w:rsidRPr="005620D3" w:rsidRDefault="00726CB2" w:rsidP="007A014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FF08310" w14:textId="4718EC1B" w:rsidR="00726CB2" w:rsidRPr="005620D3" w:rsidRDefault="00726CB2" w:rsidP="00726CB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26CB2" w:rsidRPr="005620D3" w14:paraId="37465C89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400A8D6" w14:textId="7C760C77" w:rsidR="00726CB2" w:rsidRPr="00873724" w:rsidRDefault="00726CB2" w:rsidP="0070758B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FA476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mplemented strategies for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inclusion</w:t>
            </w:r>
            <w:r w:rsidRPr="00FA476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ased on the individualised pla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1859DE87" w14:textId="0E410000" w:rsidR="00726CB2" w:rsidRDefault="00F1020E" w:rsidP="00726CB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773981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615598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ABAB124" w14:textId="5225139B" w:rsidR="00726CB2" w:rsidRPr="005620D3" w:rsidRDefault="00726CB2" w:rsidP="007A014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72A9295" w14:textId="736DF53A" w:rsidR="00726CB2" w:rsidRPr="005620D3" w:rsidRDefault="00726CB2" w:rsidP="00726CB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26CB2" w:rsidRPr="005620D3" w14:paraId="557FA45B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2E37750" w14:textId="1A5B2B0A" w:rsidR="00726CB2" w:rsidRDefault="00726CB2" w:rsidP="0070758B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for their feedback on the strategies reviewed.</w:t>
            </w:r>
          </w:p>
        </w:tc>
        <w:tc>
          <w:tcPr>
            <w:tcW w:w="793" w:type="pct"/>
            <w:shd w:val="clear" w:color="auto" w:fill="auto"/>
          </w:tcPr>
          <w:p w14:paraId="6B64EE15" w14:textId="511A8733" w:rsidR="00726CB2" w:rsidRDefault="00F1020E" w:rsidP="00726CB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8246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828338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A0E9A6A" w14:textId="01F40E8E" w:rsidR="00726CB2" w:rsidRPr="005620D3" w:rsidRDefault="00726CB2" w:rsidP="007A014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D468596" w14:textId="0ADF0AFF" w:rsidR="00726CB2" w:rsidRPr="005620D3" w:rsidRDefault="00726CB2" w:rsidP="00726CB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26CB2" w:rsidRPr="005620D3" w14:paraId="10101810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AA29AEB" w14:textId="2D642246" w:rsidR="00726CB2" w:rsidRDefault="00726CB2" w:rsidP="0070758B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ir supervisor for their feedback on the strategies reviewed.</w:t>
            </w:r>
          </w:p>
        </w:tc>
        <w:tc>
          <w:tcPr>
            <w:tcW w:w="793" w:type="pct"/>
            <w:shd w:val="clear" w:color="auto" w:fill="auto"/>
          </w:tcPr>
          <w:p w14:paraId="5B1E139E" w14:textId="4403A5F6" w:rsidR="00726CB2" w:rsidRDefault="00F1020E" w:rsidP="00726CB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931343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0945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BE383F8" w14:textId="2DAD82A9" w:rsidR="00726CB2" w:rsidRPr="005620D3" w:rsidRDefault="00726CB2" w:rsidP="007A014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24A8654" w14:textId="747A4C1B" w:rsidR="00726CB2" w:rsidRPr="005620D3" w:rsidRDefault="00726CB2" w:rsidP="00726CB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BBCB8B7" w14:textId="77777777" w:rsidR="00DD719D" w:rsidRDefault="00DD719D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DD719D" w:rsidRPr="005620D3" w14:paraId="3665FE76" w14:textId="77777777" w:rsidTr="00A60CD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3794501C" w14:textId="77777777" w:rsidR="00DD719D" w:rsidRPr="005620D3" w:rsidRDefault="00DD719D" w:rsidP="00A60CD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onitoring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4FD2217B" w14:textId="77777777" w:rsidR="00DD719D" w:rsidRPr="005620D3" w:rsidRDefault="00DD719D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B5B4752" w14:textId="77777777" w:rsidR="00DD719D" w:rsidRPr="005620D3" w:rsidRDefault="00DD719D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7CBF440" w14:textId="77777777" w:rsidR="00DD719D" w:rsidRPr="005620D3" w:rsidRDefault="00DD719D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726CB2" w:rsidRPr="005620D3" w14:paraId="4A531840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3E4C640" w14:textId="2F8C68A2" w:rsidR="00726CB2" w:rsidRPr="005C65B5" w:rsidRDefault="00726CB2" w:rsidP="0070758B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</w:t>
            </w:r>
            <w:r w:rsidRPr="005C65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5C65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person to share their experiences in engaging with the community that they are a part of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2A968BD3" w14:textId="47BDEE73" w:rsidR="00726CB2" w:rsidRDefault="00F1020E" w:rsidP="00726CB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55516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50817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C7ED9D1" w14:textId="4590FC27" w:rsidR="00726CB2" w:rsidRPr="005620D3" w:rsidRDefault="00726CB2" w:rsidP="007A014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97721A8" w14:textId="6626457F" w:rsidR="00726CB2" w:rsidRPr="005620D3" w:rsidRDefault="00726CB2" w:rsidP="00726CB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26CB2" w:rsidRPr="005620D3" w14:paraId="03472B29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3619A9E" w14:textId="492993CF" w:rsidR="00726CB2" w:rsidRDefault="00726CB2" w:rsidP="0070758B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</w:t>
            </w:r>
            <w:r w:rsidRPr="005C65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5C65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person to share their experiences in engaging with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s</w:t>
            </w:r>
            <w:r w:rsidRPr="005C65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they are a part of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32758886" w14:textId="37FD3580" w:rsidR="00726CB2" w:rsidRDefault="00F1020E" w:rsidP="00726CB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377052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649638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2035073" w14:textId="53334F7D" w:rsidR="00726CB2" w:rsidRPr="005620D3" w:rsidRDefault="00726CB2" w:rsidP="007A014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4322877" w14:textId="727D60E6" w:rsidR="00726CB2" w:rsidRPr="005620D3" w:rsidRDefault="00726CB2" w:rsidP="00726CB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26CB2" w:rsidRPr="005620D3" w14:paraId="6476DB7C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582CF66" w14:textId="06A508A1" w:rsidR="00726CB2" w:rsidRDefault="00726CB2" w:rsidP="0070758B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ares their insights about the level of the person’s engagement with their community.</w:t>
            </w:r>
          </w:p>
        </w:tc>
        <w:tc>
          <w:tcPr>
            <w:tcW w:w="793" w:type="pct"/>
            <w:shd w:val="clear" w:color="auto" w:fill="auto"/>
          </w:tcPr>
          <w:p w14:paraId="065B305C" w14:textId="1CD4A438" w:rsidR="00726CB2" w:rsidRDefault="00F1020E" w:rsidP="00726CB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59000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09932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35AE4A7" w14:textId="2D84ADB0" w:rsidR="00726CB2" w:rsidRPr="005620D3" w:rsidRDefault="00726CB2" w:rsidP="007A014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102D375" w14:textId="5607FBB3" w:rsidR="00726CB2" w:rsidRPr="005620D3" w:rsidRDefault="00726CB2" w:rsidP="00726CB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26CB2" w:rsidRPr="005620D3" w14:paraId="5BD6400A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7B6D3D3" w14:textId="4EFFE3DE" w:rsidR="00726CB2" w:rsidRDefault="00726CB2" w:rsidP="0070758B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ares their insights about the level of the person’s engagement with their social networks.</w:t>
            </w:r>
          </w:p>
        </w:tc>
        <w:tc>
          <w:tcPr>
            <w:tcW w:w="793" w:type="pct"/>
            <w:shd w:val="clear" w:color="auto" w:fill="auto"/>
          </w:tcPr>
          <w:p w14:paraId="3BE947CE" w14:textId="6B56CD02" w:rsidR="00726CB2" w:rsidRDefault="00F1020E" w:rsidP="00726CB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063420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710599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F7470F0" w14:textId="148D6389" w:rsidR="00726CB2" w:rsidRPr="005620D3" w:rsidRDefault="00726CB2" w:rsidP="007A014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11DB5DA" w14:textId="0F302A28" w:rsidR="00726CB2" w:rsidRPr="005620D3" w:rsidRDefault="00726CB2" w:rsidP="00726CB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26CB2" w:rsidRPr="005620D3" w14:paraId="7BF66ED6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2E0F681" w14:textId="35E492CC" w:rsidR="00726CB2" w:rsidRDefault="00726CB2" w:rsidP="0070758B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firms the accuracy of their insights with the person.</w:t>
            </w:r>
          </w:p>
        </w:tc>
        <w:tc>
          <w:tcPr>
            <w:tcW w:w="793" w:type="pct"/>
            <w:shd w:val="clear" w:color="auto" w:fill="auto"/>
          </w:tcPr>
          <w:p w14:paraId="7B5D8E1F" w14:textId="4F0CC883" w:rsidR="00726CB2" w:rsidRDefault="00F1020E" w:rsidP="00726CB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476134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262118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F22449B" w14:textId="1F00B4A4" w:rsidR="00726CB2" w:rsidRPr="005620D3" w:rsidRDefault="00726CB2" w:rsidP="007A014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0AEC632" w14:textId="791EAE46" w:rsidR="00726CB2" w:rsidRPr="005620D3" w:rsidRDefault="00726CB2" w:rsidP="00726CB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26CB2" w:rsidRPr="005620D3" w14:paraId="1768D4A1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0999CFF" w14:textId="7AF8AEA7" w:rsidR="00726CB2" w:rsidRDefault="00726CB2" w:rsidP="0070758B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firms the accuracy of their insights with their supervisor.</w:t>
            </w:r>
          </w:p>
        </w:tc>
        <w:tc>
          <w:tcPr>
            <w:tcW w:w="793" w:type="pct"/>
            <w:shd w:val="clear" w:color="auto" w:fill="auto"/>
          </w:tcPr>
          <w:p w14:paraId="0028DE93" w14:textId="7DECED6B" w:rsidR="00726CB2" w:rsidRDefault="00F1020E" w:rsidP="00726CB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54296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060836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AEF4B26" w14:textId="24303AA0" w:rsidR="00726CB2" w:rsidRPr="005620D3" w:rsidRDefault="00726CB2" w:rsidP="007A014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922CEEB" w14:textId="6945D628" w:rsidR="00726CB2" w:rsidRPr="005620D3" w:rsidRDefault="00726CB2" w:rsidP="00726CB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726CB2" w:rsidRPr="005620D3" w14:paraId="4A226E4B" w14:textId="77777777" w:rsidTr="00294F86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92FC8D8" w14:textId="77777777" w:rsidR="00726CB2" w:rsidRDefault="00726CB2" w:rsidP="0070758B">
            <w:pPr>
              <w:pStyle w:val="ListParagraph"/>
              <w:numPr>
                <w:ilvl w:val="2"/>
                <w:numId w:val="5"/>
              </w:numPr>
              <w:tabs>
                <w:tab w:val="left" w:pos="180"/>
              </w:tabs>
              <w:spacing w:before="0" w:after="160" w:line="259" w:lineRule="auto"/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rds the meeting using their organisation’s meeting minutes template or the generic meeting minutes template included in the workbook.</w:t>
            </w:r>
          </w:p>
          <w:p w14:paraId="2938CBDB" w14:textId="77777777" w:rsidR="00726CB2" w:rsidRDefault="00726CB2" w:rsidP="0070758B">
            <w:pPr>
              <w:pStyle w:val="ListParagraph"/>
              <w:tabs>
                <w:tab w:val="left" w:pos="180"/>
              </w:tabs>
              <w:ind w:left="1259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check the template used by the candidate:</w:t>
            </w:r>
          </w:p>
          <w:p w14:paraId="02F14BAE" w14:textId="77777777" w:rsidR="00726CB2" w:rsidRDefault="00F1020E" w:rsidP="0070758B">
            <w:pPr>
              <w:pStyle w:val="ListParagraph"/>
              <w:tabs>
                <w:tab w:val="left" w:pos="180"/>
              </w:tabs>
              <w:ind w:left="1503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8608140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726CB2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26CB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ganisation’s meeting minutes template</w:t>
            </w:r>
          </w:p>
          <w:p w14:paraId="56069B38" w14:textId="061476D6" w:rsidR="00726CB2" w:rsidRPr="008B08FE" w:rsidRDefault="00F1020E" w:rsidP="0070758B">
            <w:pPr>
              <w:pStyle w:val="ListParagraph"/>
              <w:tabs>
                <w:tab w:val="left" w:pos="180"/>
              </w:tabs>
              <w:ind w:left="1503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2883523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726CB2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726CB2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eric meeting minutes template</w:t>
            </w:r>
          </w:p>
        </w:tc>
        <w:tc>
          <w:tcPr>
            <w:tcW w:w="793" w:type="pct"/>
            <w:shd w:val="clear" w:color="auto" w:fill="auto"/>
          </w:tcPr>
          <w:p w14:paraId="567DA229" w14:textId="58C9B4BF" w:rsidR="00726CB2" w:rsidRDefault="00F1020E" w:rsidP="00726CB2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0440612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23615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26CB2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726CB2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726CB2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CC2F189" w14:textId="6C5A090D" w:rsidR="00726CB2" w:rsidRPr="005620D3" w:rsidRDefault="00726CB2" w:rsidP="007A0146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DB8EB29" w14:textId="551A2C63" w:rsidR="00726CB2" w:rsidRPr="005620D3" w:rsidRDefault="00726CB2" w:rsidP="00726CB2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F562E0E" w14:textId="77777777" w:rsidR="00184653" w:rsidRDefault="00184653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6B04670B" w14:textId="613370ED" w:rsidR="00184653" w:rsidRPr="002E6418" w:rsidRDefault="00184653" w:rsidP="00184653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 w:rsidRPr="002E6418">
        <w:rPr>
          <w:color w:val="404040" w:themeColor="text1" w:themeTint="BF"/>
        </w:rPr>
        <w:lastRenderedPageBreak/>
        <w:t xml:space="preserve">Instance </w:t>
      </w:r>
      <w:r>
        <w:rPr>
          <w:color w:val="404040" w:themeColor="text1" w:themeTint="BF"/>
        </w:rPr>
        <w:t>2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B2F70" w:rsidRPr="005620D3" w14:paraId="0DE3FB46" w14:textId="77777777" w:rsidTr="006456FB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97D712D" w14:textId="77777777" w:rsidR="005B2F70" w:rsidRPr="005620D3" w:rsidRDefault="005B2F70" w:rsidP="006456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onitoring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C6BB90B" w14:textId="77777777" w:rsidR="005B2F70" w:rsidRPr="005620D3" w:rsidRDefault="005B2F70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BA6B1D7" w14:textId="77777777" w:rsidR="005B2F70" w:rsidRPr="005620D3" w:rsidRDefault="005B2F70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5014C97" w14:textId="77777777" w:rsidR="005B2F70" w:rsidRPr="005620D3" w:rsidRDefault="005B2F70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B2F70" w:rsidRPr="005620D3" w14:paraId="71DE9585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E2B6BAA" w14:textId="77777777" w:rsidR="005B2F70" w:rsidRDefault="005B2F70" w:rsidP="0070758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onitors the person’s engagement in their workplace </w:t>
            </w:r>
          </w:p>
          <w:p w14:paraId="62CE64A6" w14:textId="77777777" w:rsidR="005B2F70" w:rsidRDefault="005B2F70" w:rsidP="0070758B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 workplace which the person engaged in, and the candidate observed:</w:t>
            </w:r>
          </w:p>
          <w:p w14:paraId="22F812F1" w14:textId="77777777" w:rsidR="005B2F70" w:rsidRPr="00123307" w:rsidRDefault="005B2F70" w:rsidP="0070758B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21FB6AD7" w14:textId="77777777" w:rsidR="005B2F70" w:rsidRDefault="005B2F70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53E71ED" w14:textId="77777777" w:rsidR="005B2F70" w:rsidRPr="005620D3" w:rsidRDefault="005B2F70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07A5774E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B2F70" w:rsidRPr="005620D3" w14:paraId="7EF86BDE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31AF346" w14:textId="77777777" w:rsidR="005B2F70" w:rsidRPr="00C26549" w:rsidRDefault="005B2F70" w:rsidP="0070758B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 as they engage in a workplace activity.</w:t>
            </w:r>
          </w:p>
        </w:tc>
        <w:tc>
          <w:tcPr>
            <w:tcW w:w="793" w:type="pct"/>
            <w:shd w:val="clear" w:color="auto" w:fill="auto"/>
          </w:tcPr>
          <w:p w14:paraId="3BF383E5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859013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21509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817BC44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19E3F8B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31879CCF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B4F2294" w14:textId="77777777" w:rsidR="005B2F70" w:rsidRDefault="005B2F70" w:rsidP="0070758B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 as they interact with other people from the workplace.</w:t>
            </w:r>
          </w:p>
        </w:tc>
        <w:tc>
          <w:tcPr>
            <w:tcW w:w="793" w:type="pct"/>
            <w:shd w:val="clear" w:color="auto" w:fill="auto"/>
          </w:tcPr>
          <w:p w14:paraId="45EE5637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850407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023457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36E5CA3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BE4BF32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480B7DA2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A977B27" w14:textId="77777777" w:rsidR="005B2F70" w:rsidRDefault="005B2F70" w:rsidP="0070758B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’s behaviour as they participate in activities.</w:t>
            </w:r>
          </w:p>
        </w:tc>
        <w:tc>
          <w:tcPr>
            <w:tcW w:w="793" w:type="pct"/>
            <w:shd w:val="clear" w:color="auto" w:fill="auto"/>
          </w:tcPr>
          <w:p w14:paraId="605C6BB8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6948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52567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49D68E7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5CE57CF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7BDA3DA9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BDF9D18" w14:textId="77777777" w:rsidR="005B2F70" w:rsidRDefault="005B2F70" w:rsidP="0070758B">
            <w:pPr>
              <w:pStyle w:val="ListParagraph"/>
              <w:numPr>
                <w:ilvl w:val="0"/>
                <w:numId w:val="37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tays at a location away from the person so that they will not interfere with the person’s engagement.</w:t>
            </w:r>
          </w:p>
        </w:tc>
        <w:tc>
          <w:tcPr>
            <w:tcW w:w="793" w:type="pct"/>
            <w:shd w:val="clear" w:color="auto" w:fill="auto"/>
          </w:tcPr>
          <w:p w14:paraId="4C9A9B7A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8680840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342120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24B779A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4383873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77EBFBC2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E7C6AD6" w14:textId="77777777" w:rsidR="005B2F70" w:rsidRDefault="005B2F70" w:rsidP="0070758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onitors the person’s engagement in social activities</w:t>
            </w:r>
          </w:p>
          <w:p w14:paraId="061B8A0F" w14:textId="77777777" w:rsidR="005B2F70" w:rsidRDefault="005B2F70" w:rsidP="0070758B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 social activities that the person engaged in, and the candidate observed:</w:t>
            </w:r>
          </w:p>
          <w:p w14:paraId="698C0DBB" w14:textId="77777777" w:rsidR="005B2F70" w:rsidRPr="00123307" w:rsidRDefault="005B2F70" w:rsidP="0070758B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3CF7A62F" w14:textId="77777777" w:rsidR="005B2F70" w:rsidRDefault="005B2F70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3AF3E75" w14:textId="77777777" w:rsidR="005B2F70" w:rsidRPr="005620D3" w:rsidRDefault="005B2F70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4FBB8C3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B2F70" w:rsidRPr="005620D3" w14:paraId="5860BE68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3264979" w14:textId="77777777" w:rsidR="005B2F70" w:rsidRPr="00C26549" w:rsidRDefault="005B2F70" w:rsidP="0070758B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 as they participate in social activities.</w:t>
            </w:r>
          </w:p>
        </w:tc>
        <w:tc>
          <w:tcPr>
            <w:tcW w:w="793" w:type="pct"/>
            <w:shd w:val="clear" w:color="auto" w:fill="auto"/>
          </w:tcPr>
          <w:p w14:paraId="5EDD7482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130184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021211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0CB78FD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8ED72FA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23D3F0C9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275709A" w14:textId="77777777" w:rsidR="005B2F70" w:rsidRDefault="005B2F70" w:rsidP="0070758B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 as they interact with other people.</w:t>
            </w:r>
          </w:p>
        </w:tc>
        <w:tc>
          <w:tcPr>
            <w:tcW w:w="793" w:type="pct"/>
            <w:shd w:val="clear" w:color="auto" w:fill="auto"/>
          </w:tcPr>
          <w:p w14:paraId="3E6D8F19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755811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121997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C17930B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F70C21E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E503EFD" w14:textId="77777777" w:rsidR="00DD719D" w:rsidRDefault="00DD719D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DD719D" w:rsidRPr="005620D3" w14:paraId="3F00AEAC" w14:textId="77777777" w:rsidTr="00A60CD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4EE275F" w14:textId="77777777" w:rsidR="00DD719D" w:rsidRPr="005620D3" w:rsidRDefault="00DD719D" w:rsidP="00A60CD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onitoring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F693429" w14:textId="77777777" w:rsidR="00DD719D" w:rsidRPr="005620D3" w:rsidRDefault="00DD719D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2030220" w14:textId="77777777" w:rsidR="00DD719D" w:rsidRPr="005620D3" w:rsidRDefault="00DD719D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87581C8" w14:textId="77777777" w:rsidR="00DD719D" w:rsidRPr="005620D3" w:rsidRDefault="00DD719D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B2F70" w:rsidRPr="005620D3" w14:paraId="38DDBE77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4C91A7A" w14:textId="77777777" w:rsidR="005B2F70" w:rsidRDefault="005B2F70" w:rsidP="0070758B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’s behaviour as they participate in activities.</w:t>
            </w:r>
          </w:p>
        </w:tc>
        <w:tc>
          <w:tcPr>
            <w:tcW w:w="793" w:type="pct"/>
            <w:shd w:val="clear" w:color="auto" w:fill="auto"/>
          </w:tcPr>
          <w:p w14:paraId="02096A6E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44885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777351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E44A29A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A1EC0F7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14D6C940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DE0A2F0" w14:textId="77777777" w:rsidR="005B2F70" w:rsidRDefault="005B2F70" w:rsidP="0070758B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tays at a location away from the person so that they will not interfere with the person’s engagement.</w:t>
            </w:r>
          </w:p>
        </w:tc>
        <w:tc>
          <w:tcPr>
            <w:tcW w:w="793" w:type="pct"/>
            <w:shd w:val="clear" w:color="auto" w:fill="auto"/>
          </w:tcPr>
          <w:p w14:paraId="1DD7A483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8649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415915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4CEE877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0B903E2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303F598F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EF34F0E" w14:textId="77777777" w:rsidR="005B2F70" w:rsidRDefault="005B2F70" w:rsidP="0070758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ocuments their observations using their organisation’s template for recording observations or the generic observation journal template included in the workbook. </w:t>
            </w:r>
          </w:p>
          <w:p w14:paraId="272C8568" w14:textId="77777777" w:rsidR="005B2F70" w:rsidRDefault="005B2F70" w:rsidP="0070758B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check the template used by the candidate:</w:t>
            </w:r>
          </w:p>
          <w:p w14:paraId="7206BEE5" w14:textId="77777777" w:rsidR="005B2F70" w:rsidRDefault="00F1020E" w:rsidP="0070758B">
            <w:pPr>
              <w:pStyle w:val="ListParagraph"/>
              <w:ind w:left="964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7052183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5B2F70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B2F7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ganisation’s observation journal template</w:t>
            </w:r>
          </w:p>
          <w:p w14:paraId="07D64869" w14:textId="77777777" w:rsidR="005B2F70" w:rsidRPr="00123307" w:rsidRDefault="00F1020E" w:rsidP="0070758B">
            <w:pPr>
              <w:pStyle w:val="ListParagraph"/>
              <w:ind w:left="964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2037693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A4330C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5B2F70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B2F7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eric observation journal template</w:t>
            </w:r>
          </w:p>
        </w:tc>
        <w:tc>
          <w:tcPr>
            <w:tcW w:w="793" w:type="pct"/>
            <w:shd w:val="clear" w:color="auto" w:fill="auto"/>
          </w:tcPr>
          <w:p w14:paraId="42A4A94E" w14:textId="77777777" w:rsidR="005B2F70" w:rsidRPr="005620D3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5685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52652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1FFE1EA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08A99EA" w14:textId="77777777" w:rsidR="005B2F70" w:rsidRPr="005620D3" w:rsidRDefault="005B2F70" w:rsidP="006456F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24671FB6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95B9B98" w14:textId="77777777" w:rsidR="005B2F70" w:rsidRPr="00123307" w:rsidRDefault="005B2F70" w:rsidP="0070758B">
            <w:pPr>
              <w:pStyle w:val="ListParagraph"/>
              <w:numPr>
                <w:ilvl w:val="0"/>
                <w:numId w:val="36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eets with the person with disability and their supervisor to monitor and review community participation and social inclusion.</w:t>
            </w:r>
          </w:p>
        </w:tc>
        <w:tc>
          <w:tcPr>
            <w:tcW w:w="793" w:type="pct"/>
            <w:shd w:val="clear" w:color="auto" w:fill="auto"/>
          </w:tcPr>
          <w:p w14:paraId="1A6CC520" w14:textId="77777777" w:rsidR="005B2F70" w:rsidRDefault="005B2F70" w:rsidP="006456FB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9D32B39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152E184E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B2F70" w:rsidRPr="005620D3" w14:paraId="35630BC7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3384583" w14:textId="77777777" w:rsidR="005B2F70" w:rsidRPr="00873724" w:rsidRDefault="005B2F70" w:rsidP="0070758B">
            <w:pPr>
              <w:pStyle w:val="ListParagraph"/>
              <w:numPr>
                <w:ilvl w:val="2"/>
                <w:numId w:val="36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FA476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mplemented strategies for community participation based on the individualised pla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40CF7580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89441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99901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1DB9134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F5E72B4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1CA87A61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3C7A776" w14:textId="77777777" w:rsidR="005B2F70" w:rsidRPr="00873724" w:rsidRDefault="005B2F70" w:rsidP="0070758B">
            <w:pPr>
              <w:pStyle w:val="ListParagraph"/>
              <w:numPr>
                <w:ilvl w:val="2"/>
                <w:numId w:val="36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FA476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mplemented strategies for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inclusion</w:t>
            </w:r>
            <w:r w:rsidRPr="00FA476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ased on the individualised pla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0D702F5D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81810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282242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3D5BFEE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A30C954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6D1CF0FB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66B8D12" w14:textId="77777777" w:rsidR="005B2F70" w:rsidRDefault="005B2F70" w:rsidP="0070758B">
            <w:pPr>
              <w:pStyle w:val="ListParagraph"/>
              <w:numPr>
                <w:ilvl w:val="2"/>
                <w:numId w:val="36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for their feedback on the strategies reviewed.</w:t>
            </w:r>
          </w:p>
        </w:tc>
        <w:tc>
          <w:tcPr>
            <w:tcW w:w="793" w:type="pct"/>
            <w:shd w:val="clear" w:color="auto" w:fill="auto"/>
          </w:tcPr>
          <w:p w14:paraId="670F96FF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76690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76380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C209BF6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A0C18B6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02991994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A55B87C" w14:textId="77777777" w:rsidR="005B2F70" w:rsidRDefault="005B2F70" w:rsidP="0070758B">
            <w:pPr>
              <w:pStyle w:val="ListParagraph"/>
              <w:numPr>
                <w:ilvl w:val="2"/>
                <w:numId w:val="36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ir supervisor for their feedback on the strategies reviewed.</w:t>
            </w:r>
          </w:p>
        </w:tc>
        <w:tc>
          <w:tcPr>
            <w:tcW w:w="793" w:type="pct"/>
            <w:shd w:val="clear" w:color="auto" w:fill="auto"/>
          </w:tcPr>
          <w:p w14:paraId="159324B9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7940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75109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8F47F1C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6BD2DF6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857DB1C" w14:textId="77777777" w:rsidR="00DA778B" w:rsidRDefault="00DA778B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DA778B" w:rsidRPr="005620D3" w14:paraId="241F7DAC" w14:textId="77777777" w:rsidTr="00A60CD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6CA0D08E" w14:textId="77777777" w:rsidR="00DA778B" w:rsidRPr="005620D3" w:rsidRDefault="00DA778B" w:rsidP="00A60CD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onitoring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706DC68D" w14:textId="77777777" w:rsidR="00DA778B" w:rsidRPr="005620D3" w:rsidRDefault="00DA778B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E670FE0" w14:textId="77777777" w:rsidR="00DA778B" w:rsidRPr="005620D3" w:rsidRDefault="00DA778B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2D8D992" w14:textId="77777777" w:rsidR="00DA778B" w:rsidRPr="005620D3" w:rsidRDefault="00DA778B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B2F70" w:rsidRPr="005620D3" w14:paraId="3E5C89E3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676E2C3" w14:textId="77777777" w:rsidR="005B2F70" w:rsidRPr="005C65B5" w:rsidRDefault="005B2F70" w:rsidP="0070758B">
            <w:pPr>
              <w:pStyle w:val="ListParagraph"/>
              <w:numPr>
                <w:ilvl w:val="2"/>
                <w:numId w:val="36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</w:t>
            </w:r>
            <w:r w:rsidRPr="005C65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5C65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person to share their experiences in engaging with the community that they are a part of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59E61BD2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958043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37550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BC634FB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DEB7E64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18D3A17B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F228ED8" w14:textId="77777777" w:rsidR="005B2F70" w:rsidRDefault="005B2F70" w:rsidP="0070758B">
            <w:pPr>
              <w:pStyle w:val="ListParagraph"/>
              <w:numPr>
                <w:ilvl w:val="2"/>
                <w:numId w:val="36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</w:t>
            </w:r>
            <w:r w:rsidRPr="005C65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5C65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person to share their experiences in engaging with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s</w:t>
            </w:r>
            <w:r w:rsidRPr="005C65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they are a part of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6BCEFC50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0782500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313915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EB26F09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E5AB4B7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0103C3B4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9E6ACBA" w14:textId="77777777" w:rsidR="005B2F70" w:rsidRDefault="005B2F70" w:rsidP="0070758B">
            <w:pPr>
              <w:pStyle w:val="ListParagraph"/>
              <w:numPr>
                <w:ilvl w:val="2"/>
                <w:numId w:val="36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ares their insights about the level of the person’s engagement with their community.</w:t>
            </w:r>
          </w:p>
        </w:tc>
        <w:tc>
          <w:tcPr>
            <w:tcW w:w="793" w:type="pct"/>
            <w:shd w:val="clear" w:color="auto" w:fill="auto"/>
          </w:tcPr>
          <w:p w14:paraId="717D0228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538839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1523368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3C8A746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3C61441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388B4414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8778BD0" w14:textId="77777777" w:rsidR="005B2F70" w:rsidRDefault="005B2F70" w:rsidP="0070758B">
            <w:pPr>
              <w:pStyle w:val="ListParagraph"/>
              <w:numPr>
                <w:ilvl w:val="2"/>
                <w:numId w:val="36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ares their insights about the level of the person’s engagement with their social networks.</w:t>
            </w:r>
          </w:p>
        </w:tc>
        <w:tc>
          <w:tcPr>
            <w:tcW w:w="793" w:type="pct"/>
            <w:shd w:val="clear" w:color="auto" w:fill="auto"/>
          </w:tcPr>
          <w:p w14:paraId="6D3B5F9C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9715978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95137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9CFE018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6D4B0B0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1957828C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1BF7B92" w14:textId="77777777" w:rsidR="005B2F70" w:rsidRDefault="005B2F70" w:rsidP="0070758B">
            <w:pPr>
              <w:pStyle w:val="ListParagraph"/>
              <w:numPr>
                <w:ilvl w:val="2"/>
                <w:numId w:val="36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firms the accuracy of their insights with the person.</w:t>
            </w:r>
          </w:p>
        </w:tc>
        <w:tc>
          <w:tcPr>
            <w:tcW w:w="793" w:type="pct"/>
            <w:shd w:val="clear" w:color="auto" w:fill="auto"/>
          </w:tcPr>
          <w:p w14:paraId="39F474BE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94362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34215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22F7BA8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2A7C5AF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05BAE181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D3802A2" w14:textId="77777777" w:rsidR="005B2F70" w:rsidRDefault="005B2F70" w:rsidP="0070758B">
            <w:pPr>
              <w:pStyle w:val="ListParagraph"/>
              <w:numPr>
                <w:ilvl w:val="2"/>
                <w:numId w:val="36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firms the accuracy of their insights with their supervisor.</w:t>
            </w:r>
          </w:p>
        </w:tc>
        <w:tc>
          <w:tcPr>
            <w:tcW w:w="793" w:type="pct"/>
            <w:shd w:val="clear" w:color="auto" w:fill="auto"/>
          </w:tcPr>
          <w:p w14:paraId="78C9EF84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749812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09729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5F6A604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24BEC74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20A878D7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D69D0A7" w14:textId="77777777" w:rsidR="005B2F70" w:rsidRDefault="005B2F70" w:rsidP="0070758B">
            <w:pPr>
              <w:pStyle w:val="ListParagraph"/>
              <w:numPr>
                <w:ilvl w:val="2"/>
                <w:numId w:val="36"/>
              </w:numPr>
              <w:tabs>
                <w:tab w:val="left" w:pos="180"/>
              </w:tabs>
              <w:spacing w:before="0" w:after="160" w:line="259" w:lineRule="auto"/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rds the meeting using their organisation’s meeting minutes template or the generic meeting minutes template included in the workbook.</w:t>
            </w:r>
          </w:p>
          <w:p w14:paraId="0F7678C1" w14:textId="77777777" w:rsidR="005B2F70" w:rsidRDefault="005B2F70" w:rsidP="0070758B">
            <w:pPr>
              <w:pStyle w:val="ListParagraph"/>
              <w:tabs>
                <w:tab w:val="left" w:pos="180"/>
              </w:tabs>
              <w:ind w:left="1259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check the template used by the candidate:</w:t>
            </w:r>
          </w:p>
          <w:p w14:paraId="4F032EBF" w14:textId="77777777" w:rsidR="005B2F70" w:rsidRDefault="00F1020E" w:rsidP="0070758B">
            <w:pPr>
              <w:pStyle w:val="ListParagraph"/>
              <w:tabs>
                <w:tab w:val="left" w:pos="180"/>
              </w:tabs>
              <w:ind w:left="1503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5394744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5B2F70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B2F7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ganisation’s meeting minutes template</w:t>
            </w:r>
          </w:p>
          <w:p w14:paraId="48253CCA" w14:textId="77777777" w:rsidR="005B2F70" w:rsidRPr="008B08FE" w:rsidRDefault="00F1020E" w:rsidP="0070758B">
            <w:pPr>
              <w:pStyle w:val="ListParagraph"/>
              <w:tabs>
                <w:tab w:val="left" w:pos="180"/>
              </w:tabs>
              <w:ind w:left="1503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9830009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5B2F70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B2F7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eric meeting minutes template</w:t>
            </w:r>
          </w:p>
        </w:tc>
        <w:tc>
          <w:tcPr>
            <w:tcW w:w="793" w:type="pct"/>
            <w:shd w:val="clear" w:color="auto" w:fill="auto"/>
          </w:tcPr>
          <w:p w14:paraId="5799DE55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6834706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591496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4F3519F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58F2C6F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ED81DC0" w14:textId="77777777" w:rsidR="00184653" w:rsidRDefault="00013528">
      <w:pPr>
        <w:rPr>
          <w:color w:val="404040" w:themeColor="text1" w:themeTint="BF"/>
        </w:rPr>
      </w:pPr>
      <w:r w:rsidRPr="005620D3">
        <w:rPr>
          <w:color w:val="404040" w:themeColor="text1" w:themeTint="BF"/>
        </w:rPr>
        <w:br w:type="page"/>
      </w:r>
    </w:p>
    <w:p w14:paraId="5323CA81" w14:textId="5A573BE9" w:rsidR="00184653" w:rsidRDefault="00184653" w:rsidP="00184653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erson with Disability 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B</w:t>
      </w:r>
    </w:p>
    <w:p w14:paraId="55309DB0" w14:textId="77777777" w:rsidR="005B2F70" w:rsidRPr="002E6418" w:rsidRDefault="005B2F70" w:rsidP="005B2F70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 w:rsidRPr="002E6418">
        <w:rPr>
          <w:color w:val="404040" w:themeColor="text1" w:themeTint="BF"/>
        </w:rPr>
        <w:t>Instance 1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B2F70" w:rsidRPr="005620D3" w14:paraId="1B4AD135" w14:textId="77777777" w:rsidTr="006456FB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451E5CC7" w14:textId="77777777" w:rsidR="005B2F70" w:rsidRPr="005620D3" w:rsidRDefault="005B2F70" w:rsidP="006456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onitoring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8DA1117" w14:textId="77777777" w:rsidR="005B2F70" w:rsidRPr="005620D3" w:rsidRDefault="005B2F70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0CE6E2F" w14:textId="77777777" w:rsidR="005B2F70" w:rsidRPr="005620D3" w:rsidRDefault="005B2F70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2A65B7D9" w14:textId="77777777" w:rsidR="005B2F70" w:rsidRPr="005620D3" w:rsidRDefault="005B2F70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B2F70" w:rsidRPr="005620D3" w14:paraId="7054C834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0489BC6" w14:textId="77777777" w:rsidR="005B2F70" w:rsidRDefault="005B2F70" w:rsidP="0070758B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onitors the person’s engagement in their workplace </w:t>
            </w:r>
          </w:p>
          <w:p w14:paraId="1C8CB347" w14:textId="77777777" w:rsidR="005B2F70" w:rsidRDefault="005B2F70" w:rsidP="0070758B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 workplace which the person engaged in, and the candidate observed:</w:t>
            </w:r>
          </w:p>
          <w:p w14:paraId="5CC6750C" w14:textId="77777777" w:rsidR="005B2F70" w:rsidRPr="00123307" w:rsidRDefault="005B2F70" w:rsidP="0070758B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4485276C" w14:textId="77777777" w:rsidR="005B2F70" w:rsidRDefault="005B2F70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434640D0" w14:textId="77777777" w:rsidR="005B2F70" w:rsidRPr="005620D3" w:rsidRDefault="005B2F70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79313896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B2F70" w:rsidRPr="005620D3" w14:paraId="6DE0B680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F915A83" w14:textId="77777777" w:rsidR="005B2F70" w:rsidRPr="00C26549" w:rsidRDefault="005B2F70" w:rsidP="0070758B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 as they engage in a workplace activity.</w:t>
            </w:r>
          </w:p>
        </w:tc>
        <w:tc>
          <w:tcPr>
            <w:tcW w:w="793" w:type="pct"/>
            <w:shd w:val="clear" w:color="auto" w:fill="auto"/>
          </w:tcPr>
          <w:p w14:paraId="064A5BE3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612343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67423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DB3D686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739C253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79B58465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0C65039" w14:textId="77777777" w:rsidR="005B2F70" w:rsidRDefault="005B2F70" w:rsidP="0070758B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 as they interact with other people from the workplace.</w:t>
            </w:r>
          </w:p>
        </w:tc>
        <w:tc>
          <w:tcPr>
            <w:tcW w:w="793" w:type="pct"/>
            <w:shd w:val="clear" w:color="auto" w:fill="auto"/>
          </w:tcPr>
          <w:p w14:paraId="33008123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626050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289757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566DACE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5E4E86D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5C994EB5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3A51EFC" w14:textId="77777777" w:rsidR="005B2F70" w:rsidRDefault="005B2F70" w:rsidP="0070758B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’s behaviour as they participate in activities.</w:t>
            </w:r>
          </w:p>
        </w:tc>
        <w:tc>
          <w:tcPr>
            <w:tcW w:w="793" w:type="pct"/>
            <w:shd w:val="clear" w:color="auto" w:fill="auto"/>
          </w:tcPr>
          <w:p w14:paraId="30A292F9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94956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607473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7ED23BC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F80D5DE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1ABE2F97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06D6447" w14:textId="77777777" w:rsidR="005B2F70" w:rsidRDefault="005B2F70" w:rsidP="0070758B">
            <w:pPr>
              <w:pStyle w:val="ListParagraph"/>
              <w:numPr>
                <w:ilvl w:val="0"/>
                <w:numId w:val="40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tays at a location away from the person so that they will not interfere with the person’s engagement.</w:t>
            </w:r>
          </w:p>
        </w:tc>
        <w:tc>
          <w:tcPr>
            <w:tcW w:w="793" w:type="pct"/>
            <w:shd w:val="clear" w:color="auto" w:fill="auto"/>
          </w:tcPr>
          <w:p w14:paraId="7FACA831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49877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086870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DBD6D0B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70D0D26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1E05EA8D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D3483F5" w14:textId="77777777" w:rsidR="005B2F70" w:rsidRDefault="005B2F70" w:rsidP="0070758B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onitors the person’s engagement in social activities</w:t>
            </w:r>
          </w:p>
          <w:p w14:paraId="32B70826" w14:textId="77777777" w:rsidR="005B2F70" w:rsidRDefault="005B2F70" w:rsidP="0070758B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 social activities that the person engaged in, and the candidate observed:</w:t>
            </w:r>
          </w:p>
          <w:p w14:paraId="32C071D9" w14:textId="77777777" w:rsidR="005B2F70" w:rsidRPr="00123307" w:rsidRDefault="005B2F70" w:rsidP="0070758B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BDC55B8" w14:textId="77777777" w:rsidR="005B2F70" w:rsidRDefault="005B2F70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6ED13D0C" w14:textId="77777777" w:rsidR="005B2F70" w:rsidRPr="005620D3" w:rsidRDefault="005B2F70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6C1FE0F4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B2F70" w:rsidRPr="005620D3" w14:paraId="559D7033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403EB14" w14:textId="77777777" w:rsidR="005B2F70" w:rsidRPr="00C26549" w:rsidRDefault="005B2F70" w:rsidP="0070758B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 as they participate in social activities.</w:t>
            </w:r>
          </w:p>
        </w:tc>
        <w:tc>
          <w:tcPr>
            <w:tcW w:w="793" w:type="pct"/>
            <w:shd w:val="clear" w:color="auto" w:fill="auto"/>
          </w:tcPr>
          <w:p w14:paraId="055E3F87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658930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233705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BB7C8AE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49A7C40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7FF2B363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3E64346" w14:textId="77777777" w:rsidR="005B2F70" w:rsidRDefault="005B2F70" w:rsidP="0070758B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 as they interact with other people.</w:t>
            </w:r>
          </w:p>
        </w:tc>
        <w:tc>
          <w:tcPr>
            <w:tcW w:w="793" w:type="pct"/>
            <w:shd w:val="clear" w:color="auto" w:fill="auto"/>
          </w:tcPr>
          <w:p w14:paraId="03AF99BE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67429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1336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2A9C22D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58AFC02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2DFB2D8" w14:textId="77777777" w:rsidR="00DA778B" w:rsidRDefault="00DA778B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DA778B" w:rsidRPr="005620D3" w14:paraId="3379888D" w14:textId="77777777" w:rsidTr="00A60CD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589DD21" w14:textId="77777777" w:rsidR="00DA778B" w:rsidRPr="005620D3" w:rsidRDefault="00DA778B" w:rsidP="00A60CD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onitoring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34F504DE" w14:textId="77777777" w:rsidR="00DA778B" w:rsidRPr="005620D3" w:rsidRDefault="00DA778B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6C8963C" w14:textId="77777777" w:rsidR="00DA778B" w:rsidRPr="005620D3" w:rsidRDefault="00DA778B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838509E" w14:textId="77777777" w:rsidR="00DA778B" w:rsidRPr="005620D3" w:rsidRDefault="00DA778B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B2F70" w:rsidRPr="005620D3" w14:paraId="4B02E77F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CD8EBEE" w14:textId="77777777" w:rsidR="005B2F70" w:rsidRDefault="005B2F70" w:rsidP="0070758B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’s behaviour as they participate in activities.</w:t>
            </w:r>
          </w:p>
        </w:tc>
        <w:tc>
          <w:tcPr>
            <w:tcW w:w="793" w:type="pct"/>
            <w:shd w:val="clear" w:color="auto" w:fill="auto"/>
          </w:tcPr>
          <w:p w14:paraId="48DFD2D1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1684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263412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DA76F18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B5DDD63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13913455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977C662" w14:textId="77777777" w:rsidR="005B2F70" w:rsidRDefault="005B2F70" w:rsidP="0070758B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tays at a location away from the person so that they will not interfere with the person’s engagement.</w:t>
            </w:r>
          </w:p>
        </w:tc>
        <w:tc>
          <w:tcPr>
            <w:tcW w:w="793" w:type="pct"/>
            <w:shd w:val="clear" w:color="auto" w:fill="auto"/>
          </w:tcPr>
          <w:p w14:paraId="13026FE0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713003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47459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5F8AA8C8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579FAA3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356414A4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49150AF" w14:textId="77777777" w:rsidR="005B2F70" w:rsidRDefault="005B2F70" w:rsidP="0070758B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ocuments their observations using their organisation’s template for recording observations or the generic observation journal template included in the workbook. </w:t>
            </w:r>
          </w:p>
          <w:p w14:paraId="15D11F12" w14:textId="77777777" w:rsidR="005B2F70" w:rsidRDefault="005B2F70" w:rsidP="0070758B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check the template used by the candidate:</w:t>
            </w:r>
          </w:p>
          <w:p w14:paraId="12A1B2AF" w14:textId="77777777" w:rsidR="005B2F70" w:rsidRDefault="00F1020E" w:rsidP="0070758B">
            <w:pPr>
              <w:pStyle w:val="ListParagraph"/>
              <w:ind w:left="964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7814958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5B2F70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B2F7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ganisation’s observation journal template</w:t>
            </w:r>
          </w:p>
          <w:p w14:paraId="60509F71" w14:textId="77777777" w:rsidR="005B2F70" w:rsidRPr="00123307" w:rsidRDefault="00F1020E" w:rsidP="0070758B">
            <w:pPr>
              <w:pStyle w:val="ListParagraph"/>
              <w:ind w:left="964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2376370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A4330C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5B2F70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B2F7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eric observation journal template</w:t>
            </w:r>
          </w:p>
        </w:tc>
        <w:tc>
          <w:tcPr>
            <w:tcW w:w="793" w:type="pct"/>
            <w:shd w:val="clear" w:color="auto" w:fill="auto"/>
          </w:tcPr>
          <w:p w14:paraId="100190EA" w14:textId="77777777" w:rsidR="005B2F70" w:rsidRPr="005620D3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802928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1360517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72112D6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ADC6D91" w14:textId="77777777" w:rsidR="005B2F70" w:rsidRPr="005620D3" w:rsidRDefault="005B2F70" w:rsidP="006456F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6BA04344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B789D8F" w14:textId="77777777" w:rsidR="005B2F70" w:rsidRPr="00123307" w:rsidRDefault="005B2F70" w:rsidP="0070758B">
            <w:pPr>
              <w:pStyle w:val="ListParagraph"/>
              <w:numPr>
                <w:ilvl w:val="0"/>
                <w:numId w:val="39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eets with the person with disability and their supervisor to monitor and review community participation and social inclusion.</w:t>
            </w:r>
          </w:p>
        </w:tc>
        <w:tc>
          <w:tcPr>
            <w:tcW w:w="793" w:type="pct"/>
            <w:shd w:val="clear" w:color="auto" w:fill="auto"/>
          </w:tcPr>
          <w:p w14:paraId="3D4169D1" w14:textId="77777777" w:rsidR="005B2F70" w:rsidRDefault="005B2F70" w:rsidP="006456FB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1853BDD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3F5644F5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B2F70" w:rsidRPr="005620D3" w14:paraId="57498E08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E4186DA" w14:textId="77777777" w:rsidR="005B2F70" w:rsidRPr="00873724" w:rsidRDefault="005B2F70" w:rsidP="0070758B">
            <w:pPr>
              <w:pStyle w:val="ListParagraph"/>
              <w:numPr>
                <w:ilvl w:val="2"/>
                <w:numId w:val="39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FA476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mplemented strategies for community participation based on the individualised pla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32DF62D7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991647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97879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EDF9F82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3F70A0E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172ED506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BDAA5AB" w14:textId="77777777" w:rsidR="005B2F70" w:rsidRPr="00873724" w:rsidRDefault="005B2F70" w:rsidP="0070758B">
            <w:pPr>
              <w:pStyle w:val="ListParagraph"/>
              <w:numPr>
                <w:ilvl w:val="2"/>
                <w:numId w:val="39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FA476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mplemented strategies for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inclusion</w:t>
            </w:r>
            <w:r w:rsidRPr="00FA476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ased on the individualised pla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4E126604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9111173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16112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2E07993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8A4D93D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43725A7B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AAF152D" w14:textId="77777777" w:rsidR="005B2F70" w:rsidRDefault="005B2F70" w:rsidP="0070758B">
            <w:pPr>
              <w:pStyle w:val="ListParagraph"/>
              <w:numPr>
                <w:ilvl w:val="2"/>
                <w:numId w:val="39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for their feedback on the strategies reviewed.</w:t>
            </w:r>
          </w:p>
        </w:tc>
        <w:tc>
          <w:tcPr>
            <w:tcW w:w="793" w:type="pct"/>
            <w:shd w:val="clear" w:color="auto" w:fill="auto"/>
          </w:tcPr>
          <w:p w14:paraId="29CC62EC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0386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1967759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0FBD014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76A48A8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422C105F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505E77E" w14:textId="77777777" w:rsidR="005B2F70" w:rsidRDefault="005B2F70" w:rsidP="0070758B">
            <w:pPr>
              <w:pStyle w:val="ListParagraph"/>
              <w:numPr>
                <w:ilvl w:val="2"/>
                <w:numId w:val="39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ir supervisor for their feedback on the strategies reviewed.</w:t>
            </w:r>
          </w:p>
        </w:tc>
        <w:tc>
          <w:tcPr>
            <w:tcW w:w="793" w:type="pct"/>
            <w:shd w:val="clear" w:color="auto" w:fill="auto"/>
          </w:tcPr>
          <w:p w14:paraId="1E8E9934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60732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739135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F981DDB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9BE3CB6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CED127B" w14:textId="77777777" w:rsidR="00DA778B" w:rsidRDefault="00DA778B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DA778B" w:rsidRPr="005620D3" w14:paraId="6271C2EB" w14:textId="77777777" w:rsidTr="00A60CD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00A1E75F" w14:textId="77777777" w:rsidR="00DA778B" w:rsidRPr="005620D3" w:rsidRDefault="00DA778B" w:rsidP="00A60CD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onitoring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E35DF7B" w14:textId="77777777" w:rsidR="00DA778B" w:rsidRPr="005620D3" w:rsidRDefault="00DA778B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53CB65D3" w14:textId="77777777" w:rsidR="00DA778B" w:rsidRPr="005620D3" w:rsidRDefault="00DA778B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3D0E236C" w14:textId="77777777" w:rsidR="00DA778B" w:rsidRPr="005620D3" w:rsidRDefault="00DA778B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B2F70" w:rsidRPr="005620D3" w14:paraId="68F65759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F7CE8D3" w14:textId="77777777" w:rsidR="005B2F70" w:rsidRPr="005C65B5" w:rsidRDefault="005B2F70" w:rsidP="0070758B">
            <w:pPr>
              <w:pStyle w:val="ListParagraph"/>
              <w:numPr>
                <w:ilvl w:val="2"/>
                <w:numId w:val="39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</w:t>
            </w:r>
            <w:r w:rsidRPr="005C65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5C65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person to share their experiences in engaging with the community that they are a part of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65FCB819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4334817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537724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B2F81EE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5898620C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59939A4F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D81EE3D" w14:textId="77777777" w:rsidR="005B2F70" w:rsidRDefault="005B2F70" w:rsidP="0070758B">
            <w:pPr>
              <w:pStyle w:val="ListParagraph"/>
              <w:numPr>
                <w:ilvl w:val="2"/>
                <w:numId w:val="39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</w:t>
            </w:r>
            <w:r w:rsidRPr="005C65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5C65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person to share their experiences in engaging with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s</w:t>
            </w:r>
            <w:r w:rsidRPr="005C65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they are a part of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0C9D6C23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518527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817133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E4A2341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D37325B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0CD677A8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E93ACF5" w14:textId="77777777" w:rsidR="005B2F70" w:rsidRDefault="005B2F70" w:rsidP="0070758B">
            <w:pPr>
              <w:pStyle w:val="ListParagraph"/>
              <w:numPr>
                <w:ilvl w:val="2"/>
                <w:numId w:val="39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ares their insights about the level of the person’s engagement with their community.</w:t>
            </w:r>
          </w:p>
        </w:tc>
        <w:tc>
          <w:tcPr>
            <w:tcW w:w="793" w:type="pct"/>
            <w:shd w:val="clear" w:color="auto" w:fill="auto"/>
          </w:tcPr>
          <w:p w14:paraId="525EE7D4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748671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154942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1DF08C08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038C47B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0A7CA825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AB91AC3" w14:textId="77777777" w:rsidR="005B2F70" w:rsidRDefault="005B2F70" w:rsidP="0070758B">
            <w:pPr>
              <w:pStyle w:val="ListParagraph"/>
              <w:numPr>
                <w:ilvl w:val="2"/>
                <w:numId w:val="39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ares their insights about the level of the person’s engagement with their social networks.</w:t>
            </w:r>
          </w:p>
        </w:tc>
        <w:tc>
          <w:tcPr>
            <w:tcW w:w="793" w:type="pct"/>
            <w:shd w:val="clear" w:color="auto" w:fill="auto"/>
          </w:tcPr>
          <w:p w14:paraId="4A445D31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806435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3072307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BB7FD0A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C73331D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6C9C6049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B4B474A" w14:textId="77777777" w:rsidR="005B2F70" w:rsidRDefault="005B2F70" w:rsidP="0070758B">
            <w:pPr>
              <w:pStyle w:val="ListParagraph"/>
              <w:numPr>
                <w:ilvl w:val="2"/>
                <w:numId w:val="39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firms the accuracy of their insights with the person.</w:t>
            </w:r>
          </w:p>
        </w:tc>
        <w:tc>
          <w:tcPr>
            <w:tcW w:w="793" w:type="pct"/>
            <w:shd w:val="clear" w:color="auto" w:fill="auto"/>
          </w:tcPr>
          <w:p w14:paraId="41FAD666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780064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9896212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EFFCBEA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63EA713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51AF28B9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626CF4C" w14:textId="77777777" w:rsidR="005B2F70" w:rsidRDefault="005B2F70" w:rsidP="0070758B">
            <w:pPr>
              <w:pStyle w:val="ListParagraph"/>
              <w:numPr>
                <w:ilvl w:val="2"/>
                <w:numId w:val="39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firms the accuracy of their insights with their supervisor.</w:t>
            </w:r>
          </w:p>
        </w:tc>
        <w:tc>
          <w:tcPr>
            <w:tcW w:w="793" w:type="pct"/>
            <w:shd w:val="clear" w:color="auto" w:fill="auto"/>
          </w:tcPr>
          <w:p w14:paraId="59EB7D56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07439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528302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A342735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DD0E35B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6C492C98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7BA150D" w14:textId="77777777" w:rsidR="005B2F70" w:rsidRDefault="005B2F70" w:rsidP="0070758B">
            <w:pPr>
              <w:pStyle w:val="ListParagraph"/>
              <w:numPr>
                <w:ilvl w:val="2"/>
                <w:numId w:val="39"/>
              </w:numPr>
              <w:tabs>
                <w:tab w:val="left" w:pos="180"/>
              </w:tabs>
              <w:spacing w:before="0" w:after="160" w:line="259" w:lineRule="auto"/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rds the meeting using their organisation’s meeting minutes template or the generic meeting minutes template included in the workbook.</w:t>
            </w:r>
          </w:p>
          <w:p w14:paraId="48C67761" w14:textId="77777777" w:rsidR="005B2F70" w:rsidRDefault="005B2F70" w:rsidP="0070758B">
            <w:pPr>
              <w:pStyle w:val="ListParagraph"/>
              <w:tabs>
                <w:tab w:val="left" w:pos="180"/>
              </w:tabs>
              <w:ind w:left="1259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check the template used by the candidate:</w:t>
            </w:r>
          </w:p>
          <w:p w14:paraId="00DE8E0C" w14:textId="77777777" w:rsidR="005B2F70" w:rsidRDefault="00F1020E" w:rsidP="0070758B">
            <w:pPr>
              <w:pStyle w:val="ListParagraph"/>
              <w:tabs>
                <w:tab w:val="left" w:pos="180"/>
              </w:tabs>
              <w:ind w:left="1503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1086272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5B2F70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B2F7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ganisation’s meeting minutes template</w:t>
            </w:r>
          </w:p>
          <w:p w14:paraId="74FC129C" w14:textId="77777777" w:rsidR="005B2F70" w:rsidRPr="008B08FE" w:rsidRDefault="00F1020E" w:rsidP="0070758B">
            <w:pPr>
              <w:pStyle w:val="ListParagraph"/>
              <w:tabs>
                <w:tab w:val="left" w:pos="180"/>
              </w:tabs>
              <w:ind w:left="1503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20137266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5B2F70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B2F7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eric meeting minutes template</w:t>
            </w:r>
          </w:p>
        </w:tc>
        <w:tc>
          <w:tcPr>
            <w:tcW w:w="793" w:type="pct"/>
            <w:shd w:val="clear" w:color="auto" w:fill="auto"/>
          </w:tcPr>
          <w:p w14:paraId="0562E9FB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705763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341988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EB6F237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B76EC05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14329D9" w14:textId="77777777" w:rsidR="005B2F70" w:rsidRDefault="005B2F70" w:rsidP="005B2F70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28A93882" w14:textId="77777777" w:rsidR="005B2F70" w:rsidRPr="002E6418" w:rsidRDefault="005B2F70" w:rsidP="005B2F70">
      <w:pPr>
        <w:pStyle w:val="Heading3"/>
        <w:spacing w:before="120" w:after="120" w:line="276" w:lineRule="auto"/>
        <w:jc w:val="both"/>
        <w:rPr>
          <w:color w:val="404040" w:themeColor="text1" w:themeTint="BF"/>
        </w:rPr>
      </w:pPr>
      <w:r w:rsidRPr="002E6418">
        <w:rPr>
          <w:color w:val="404040" w:themeColor="text1" w:themeTint="BF"/>
        </w:rPr>
        <w:lastRenderedPageBreak/>
        <w:t xml:space="preserve">Instance </w:t>
      </w:r>
      <w:r>
        <w:rPr>
          <w:color w:val="404040" w:themeColor="text1" w:themeTint="BF"/>
        </w:rPr>
        <w:t>2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5B2F70" w:rsidRPr="005620D3" w14:paraId="5724FA2E" w14:textId="77777777" w:rsidTr="006456FB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7EE9A26C" w14:textId="77777777" w:rsidR="005B2F70" w:rsidRPr="005620D3" w:rsidRDefault="005B2F70" w:rsidP="006456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onitoring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64090936" w14:textId="77777777" w:rsidR="005B2F70" w:rsidRPr="005620D3" w:rsidRDefault="005B2F70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49B33FBF" w14:textId="77777777" w:rsidR="005B2F70" w:rsidRPr="005620D3" w:rsidRDefault="005B2F70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7CA16823" w14:textId="77777777" w:rsidR="005B2F70" w:rsidRPr="005620D3" w:rsidRDefault="005B2F70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B2F70" w:rsidRPr="005620D3" w14:paraId="04D502B2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09E8D1B" w14:textId="77777777" w:rsidR="005B2F70" w:rsidRDefault="005B2F70" w:rsidP="0070758B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onitors the person’s engagement in their workplace </w:t>
            </w:r>
          </w:p>
          <w:p w14:paraId="1D9808D9" w14:textId="77777777" w:rsidR="005B2F70" w:rsidRDefault="005B2F70" w:rsidP="0070758B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 workplace which the person engaged in, and the candidate observed:</w:t>
            </w:r>
          </w:p>
          <w:p w14:paraId="6C981D9C" w14:textId="77777777" w:rsidR="005B2F70" w:rsidRPr="00123307" w:rsidRDefault="005B2F70" w:rsidP="0070758B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</w:p>
        </w:tc>
        <w:tc>
          <w:tcPr>
            <w:tcW w:w="793" w:type="pct"/>
            <w:shd w:val="clear" w:color="auto" w:fill="auto"/>
          </w:tcPr>
          <w:p w14:paraId="22B4CD07" w14:textId="77777777" w:rsidR="005B2F70" w:rsidRDefault="005B2F70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0D2A59FE" w14:textId="77777777" w:rsidR="005B2F70" w:rsidRPr="005620D3" w:rsidRDefault="005B2F70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CCB0D96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B2F70" w:rsidRPr="005620D3" w14:paraId="36B705DF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AD519E9" w14:textId="77777777" w:rsidR="005B2F70" w:rsidRPr="00C26549" w:rsidRDefault="005B2F70" w:rsidP="0070758B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 as they engage in a workplace activity.</w:t>
            </w:r>
          </w:p>
        </w:tc>
        <w:tc>
          <w:tcPr>
            <w:tcW w:w="793" w:type="pct"/>
            <w:shd w:val="clear" w:color="auto" w:fill="auto"/>
          </w:tcPr>
          <w:p w14:paraId="5C500923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20017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600373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57B698C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A8CCD90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4DB9BFD3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26691FD1" w14:textId="77777777" w:rsidR="005B2F70" w:rsidRDefault="005B2F70" w:rsidP="0070758B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 as they interact with other people from the workplace.</w:t>
            </w:r>
          </w:p>
        </w:tc>
        <w:tc>
          <w:tcPr>
            <w:tcW w:w="793" w:type="pct"/>
            <w:shd w:val="clear" w:color="auto" w:fill="auto"/>
          </w:tcPr>
          <w:p w14:paraId="29F66CAB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88875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09162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6DB3AA7E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0A0A3D4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1BDCEE42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A00EA40" w14:textId="77777777" w:rsidR="005B2F70" w:rsidRDefault="005B2F70" w:rsidP="0070758B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’s behaviour as they participate in activities.</w:t>
            </w:r>
          </w:p>
        </w:tc>
        <w:tc>
          <w:tcPr>
            <w:tcW w:w="793" w:type="pct"/>
            <w:shd w:val="clear" w:color="auto" w:fill="auto"/>
          </w:tcPr>
          <w:p w14:paraId="402788F8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743851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285666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47BE6544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E3FAD01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25EAAADB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5AD2D3A" w14:textId="77777777" w:rsidR="005B2F70" w:rsidRDefault="005B2F70" w:rsidP="0070758B">
            <w:pPr>
              <w:pStyle w:val="ListParagraph"/>
              <w:numPr>
                <w:ilvl w:val="0"/>
                <w:numId w:val="43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tays at a location away from the person so that they will not interfere with the person’s engagement.</w:t>
            </w:r>
          </w:p>
        </w:tc>
        <w:tc>
          <w:tcPr>
            <w:tcW w:w="793" w:type="pct"/>
            <w:shd w:val="clear" w:color="auto" w:fill="auto"/>
          </w:tcPr>
          <w:p w14:paraId="5FACB5FA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6790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72927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7FCE2297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2211F4D7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3A46CFA4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6A969BA" w14:textId="77777777" w:rsidR="005B2F70" w:rsidRDefault="005B2F70" w:rsidP="0070758B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onitors the person’s engagement in social activities</w:t>
            </w:r>
          </w:p>
          <w:p w14:paraId="1C49DA11" w14:textId="77777777" w:rsidR="005B2F70" w:rsidRDefault="005B2F70" w:rsidP="0070758B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specify the social activities that the person engaged in, and the candidate observed:</w:t>
            </w:r>
          </w:p>
          <w:p w14:paraId="583F7B51" w14:textId="77777777" w:rsidR="005B2F70" w:rsidRPr="00123307" w:rsidRDefault="005B2F70" w:rsidP="0070758B">
            <w:pPr>
              <w:pStyle w:val="ListParagraph"/>
              <w:tabs>
                <w:tab w:val="left" w:pos="180"/>
              </w:tabs>
              <w:ind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793" w:type="pct"/>
            <w:shd w:val="clear" w:color="auto" w:fill="auto"/>
          </w:tcPr>
          <w:p w14:paraId="166AB4A9" w14:textId="77777777" w:rsidR="005B2F70" w:rsidRDefault="005B2F70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16A16FE5" w14:textId="77777777" w:rsidR="005B2F70" w:rsidRPr="005620D3" w:rsidRDefault="005B2F70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4A4E5605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B2F70" w:rsidRPr="005620D3" w14:paraId="50C5E46B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998878A" w14:textId="77777777" w:rsidR="005B2F70" w:rsidRPr="00C26549" w:rsidRDefault="005B2F70" w:rsidP="0070758B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 as they participate in social activities.</w:t>
            </w:r>
          </w:p>
        </w:tc>
        <w:tc>
          <w:tcPr>
            <w:tcW w:w="793" w:type="pct"/>
            <w:shd w:val="clear" w:color="auto" w:fill="auto"/>
          </w:tcPr>
          <w:p w14:paraId="7B94A57A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003307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24101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45AAD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109D2C30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8B4F271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3EC4C33E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2D8B104" w14:textId="77777777" w:rsidR="005B2F70" w:rsidRDefault="005B2F70" w:rsidP="0070758B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 as they interact with other people.</w:t>
            </w:r>
          </w:p>
        </w:tc>
        <w:tc>
          <w:tcPr>
            <w:tcW w:w="793" w:type="pct"/>
            <w:shd w:val="clear" w:color="auto" w:fill="auto"/>
          </w:tcPr>
          <w:p w14:paraId="5E0BBF9E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499912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423786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3C2F016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68812DBE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2C8EC61" w14:textId="77777777" w:rsidR="0064154F" w:rsidRDefault="0064154F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64154F" w:rsidRPr="005620D3" w14:paraId="63CF4A2C" w14:textId="77777777" w:rsidTr="00A60CD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2C550FDC" w14:textId="77777777" w:rsidR="0064154F" w:rsidRPr="005620D3" w:rsidRDefault="0064154F" w:rsidP="00A60CD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onitoring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564E3E64" w14:textId="77777777" w:rsidR="0064154F" w:rsidRPr="005620D3" w:rsidRDefault="0064154F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2BC6982" w14:textId="77777777" w:rsidR="0064154F" w:rsidRPr="005620D3" w:rsidRDefault="0064154F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61285845" w14:textId="77777777" w:rsidR="0064154F" w:rsidRPr="005620D3" w:rsidRDefault="0064154F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B2F70" w:rsidRPr="005620D3" w14:paraId="117CE76A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D82E69C" w14:textId="77777777" w:rsidR="005B2F70" w:rsidRDefault="005B2F70" w:rsidP="0070758B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watches the person’s behaviour as they participate in activities.</w:t>
            </w:r>
          </w:p>
        </w:tc>
        <w:tc>
          <w:tcPr>
            <w:tcW w:w="793" w:type="pct"/>
            <w:shd w:val="clear" w:color="auto" w:fill="auto"/>
          </w:tcPr>
          <w:p w14:paraId="41D5B448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52210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8897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3E71FE2E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6310440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173FE945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7FC69104" w14:textId="77777777" w:rsidR="005B2F70" w:rsidRDefault="005B2F70" w:rsidP="0070758B">
            <w:pPr>
              <w:pStyle w:val="ListParagraph"/>
              <w:numPr>
                <w:ilvl w:val="0"/>
                <w:numId w:val="44"/>
              </w:numPr>
              <w:tabs>
                <w:tab w:val="left" w:pos="180"/>
              </w:tabs>
              <w:ind w:left="1434" w:right="102" w:hanging="357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tays at a location away from the person so that they will not interfere with the person’s engagement.</w:t>
            </w:r>
          </w:p>
        </w:tc>
        <w:tc>
          <w:tcPr>
            <w:tcW w:w="793" w:type="pct"/>
            <w:shd w:val="clear" w:color="auto" w:fill="auto"/>
          </w:tcPr>
          <w:p w14:paraId="7FB6398A" w14:textId="77777777" w:rsidR="005B2F70" w:rsidRPr="00445AAD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161635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042145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726CB2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45AAD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029" w:type="pct"/>
            <w:shd w:val="clear" w:color="auto" w:fill="auto"/>
          </w:tcPr>
          <w:p w14:paraId="0CCA6357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B51ABFD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50DC77A9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9E4C62D" w14:textId="77777777" w:rsidR="005B2F70" w:rsidRDefault="005B2F70" w:rsidP="0070758B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documents their observations using their organisation’s template for recording observations or the generic observation journal template included in the workbook. </w:t>
            </w:r>
          </w:p>
          <w:p w14:paraId="2893521D" w14:textId="77777777" w:rsidR="005B2F70" w:rsidRDefault="005B2F70" w:rsidP="0070758B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check the template used by the candidate:</w:t>
            </w:r>
          </w:p>
          <w:p w14:paraId="36C1EAFE" w14:textId="77777777" w:rsidR="005B2F70" w:rsidRDefault="00F1020E" w:rsidP="0070758B">
            <w:pPr>
              <w:pStyle w:val="ListParagraph"/>
              <w:ind w:left="964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2053371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5B2F70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B2F7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ganisation’s observation journal template</w:t>
            </w:r>
          </w:p>
          <w:p w14:paraId="4860DE8D" w14:textId="77777777" w:rsidR="005B2F70" w:rsidRPr="00123307" w:rsidRDefault="00F1020E" w:rsidP="0070758B">
            <w:pPr>
              <w:pStyle w:val="ListParagraph"/>
              <w:ind w:left="964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2855797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A4330C">
                  <w:rPr>
                    <w:rFonts w:ascii="Segoe UI Symbol" w:hAnsi="Segoe UI Symbol" w:cs="Segoe UI Symbol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5B2F70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B2F7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eric observation journal template</w:t>
            </w:r>
          </w:p>
        </w:tc>
        <w:tc>
          <w:tcPr>
            <w:tcW w:w="793" w:type="pct"/>
            <w:shd w:val="clear" w:color="auto" w:fill="auto"/>
          </w:tcPr>
          <w:p w14:paraId="47469D9D" w14:textId="77777777" w:rsidR="005B2F70" w:rsidRPr="005620D3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33483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0945933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5620D3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5620D3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B197A6E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B7ACB78" w14:textId="77777777" w:rsidR="005B2F70" w:rsidRPr="005620D3" w:rsidRDefault="005B2F70" w:rsidP="006456FB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2FA087B2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4E769A8" w14:textId="77777777" w:rsidR="005B2F70" w:rsidRPr="00123307" w:rsidRDefault="005B2F70" w:rsidP="0070758B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meets with the person with disability and their supervisor to monitor and review community participation and social inclusion.</w:t>
            </w:r>
          </w:p>
        </w:tc>
        <w:tc>
          <w:tcPr>
            <w:tcW w:w="793" w:type="pct"/>
            <w:shd w:val="clear" w:color="auto" w:fill="auto"/>
          </w:tcPr>
          <w:p w14:paraId="2CCD3503" w14:textId="77777777" w:rsidR="005B2F70" w:rsidRDefault="005B2F70" w:rsidP="006456FB">
            <w:pPr>
              <w:tabs>
                <w:tab w:val="left" w:pos="180"/>
              </w:tabs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029" w:type="pct"/>
            <w:shd w:val="clear" w:color="auto" w:fill="auto"/>
          </w:tcPr>
          <w:p w14:paraId="57778BE8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1029" w:type="pct"/>
          </w:tcPr>
          <w:p w14:paraId="203F18A0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5B2F70" w:rsidRPr="005620D3" w14:paraId="15E6E6E1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C827BC6" w14:textId="77777777" w:rsidR="005B2F70" w:rsidRPr="00873724" w:rsidRDefault="005B2F70" w:rsidP="0070758B">
            <w:pPr>
              <w:pStyle w:val="ListParagraph"/>
              <w:numPr>
                <w:ilvl w:val="2"/>
                <w:numId w:val="42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FA476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mplemented strategies for community participation based on the individualised pla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74D33909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85009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867513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664013DD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3470064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36A616F3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56340474" w14:textId="77777777" w:rsidR="005B2F70" w:rsidRPr="00873724" w:rsidRDefault="005B2F70" w:rsidP="0070758B">
            <w:pPr>
              <w:pStyle w:val="ListParagraph"/>
              <w:numPr>
                <w:ilvl w:val="2"/>
                <w:numId w:val="42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discusses </w:t>
            </w:r>
            <w:r w:rsidRPr="00FA476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implemented strategies for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inclusion</w:t>
            </w:r>
            <w:r w:rsidRPr="00FA476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based on the individualised plan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249BB141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93447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459433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03EBDFA9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AF01018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01DE7BD9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CCB44E4" w14:textId="77777777" w:rsidR="005B2F70" w:rsidRDefault="005B2F70" w:rsidP="0070758B">
            <w:pPr>
              <w:pStyle w:val="ListParagraph"/>
              <w:numPr>
                <w:ilvl w:val="2"/>
                <w:numId w:val="42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 person for their feedback on the strategies reviewed.</w:t>
            </w:r>
          </w:p>
        </w:tc>
        <w:tc>
          <w:tcPr>
            <w:tcW w:w="793" w:type="pct"/>
            <w:shd w:val="clear" w:color="auto" w:fill="auto"/>
          </w:tcPr>
          <w:p w14:paraId="3D1EA5C9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4745170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2025594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BCAEA62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28E8DB1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759EF758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F41DE51" w14:textId="77777777" w:rsidR="005B2F70" w:rsidRDefault="005B2F70" w:rsidP="0070758B">
            <w:pPr>
              <w:pStyle w:val="ListParagraph"/>
              <w:numPr>
                <w:ilvl w:val="2"/>
                <w:numId w:val="42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sks their supervisor for their feedback on the strategies reviewed.</w:t>
            </w:r>
          </w:p>
        </w:tc>
        <w:tc>
          <w:tcPr>
            <w:tcW w:w="793" w:type="pct"/>
            <w:shd w:val="clear" w:color="auto" w:fill="auto"/>
          </w:tcPr>
          <w:p w14:paraId="2CFAA2E5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0108916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5346244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647F107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0F6581C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D7C5F6B" w14:textId="77777777" w:rsidR="000D42D9" w:rsidRDefault="000D42D9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7"/>
        <w:gridCol w:w="1430"/>
        <w:gridCol w:w="1856"/>
        <w:gridCol w:w="1856"/>
      </w:tblGrid>
      <w:tr w:rsidR="000D42D9" w:rsidRPr="005620D3" w14:paraId="6153369A" w14:textId="77777777" w:rsidTr="00A60CD0">
        <w:trPr>
          <w:cantSplit/>
          <w:tblHeader/>
          <w:jc w:val="center"/>
        </w:trPr>
        <w:tc>
          <w:tcPr>
            <w:tcW w:w="2149" w:type="pct"/>
            <w:shd w:val="clear" w:color="auto" w:fill="F2F2F2" w:themeFill="background1" w:themeFillShade="F2"/>
          </w:tcPr>
          <w:p w14:paraId="4BC954DB" w14:textId="77777777" w:rsidR="000D42D9" w:rsidRPr="005620D3" w:rsidRDefault="000D42D9" w:rsidP="00A60CD0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Dur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monitoring task:</w:t>
            </w:r>
          </w:p>
        </w:tc>
        <w:tc>
          <w:tcPr>
            <w:tcW w:w="793" w:type="pct"/>
            <w:shd w:val="clear" w:color="auto" w:fill="F2F2F2" w:themeFill="background1" w:themeFillShade="F2"/>
          </w:tcPr>
          <w:p w14:paraId="05C93A7E" w14:textId="77777777" w:rsidR="000D42D9" w:rsidRPr="005620D3" w:rsidRDefault="000D42D9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13D59A97" w14:textId="77777777" w:rsidR="000D42D9" w:rsidRPr="005620D3" w:rsidRDefault="000D42D9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ate observed</w:t>
            </w:r>
          </w:p>
        </w:tc>
        <w:tc>
          <w:tcPr>
            <w:tcW w:w="1029" w:type="pct"/>
            <w:shd w:val="clear" w:color="auto" w:fill="F2F2F2" w:themeFill="background1" w:themeFillShade="F2"/>
          </w:tcPr>
          <w:p w14:paraId="049849C8" w14:textId="77777777" w:rsidR="000D42D9" w:rsidRPr="005620D3" w:rsidRDefault="000D42D9" w:rsidP="00A60CD0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5B2F70" w:rsidRPr="005620D3" w14:paraId="2B9F6EB0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6E83EE9E" w14:textId="77777777" w:rsidR="005B2F70" w:rsidRPr="005C65B5" w:rsidRDefault="005B2F70" w:rsidP="0070758B">
            <w:pPr>
              <w:pStyle w:val="ListParagraph"/>
              <w:numPr>
                <w:ilvl w:val="2"/>
                <w:numId w:val="42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</w:t>
            </w:r>
            <w:r w:rsidRPr="005C65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5C65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person to share their experiences in engaging with the community that they are a part of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566602C8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3343810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2530364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22859557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9BEE68B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1B9A711F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E662A16" w14:textId="77777777" w:rsidR="005B2F70" w:rsidRDefault="005B2F70" w:rsidP="0070758B">
            <w:pPr>
              <w:pStyle w:val="ListParagraph"/>
              <w:numPr>
                <w:ilvl w:val="2"/>
                <w:numId w:val="42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a</w:t>
            </w:r>
            <w:r w:rsidRPr="005C65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k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  <w:r w:rsidRPr="005C65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e person to share their experiences in engaging with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s</w:t>
            </w:r>
            <w:r w:rsidRPr="005C65B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that they are a part of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793" w:type="pct"/>
            <w:shd w:val="clear" w:color="auto" w:fill="auto"/>
          </w:tcPr>
          <w:p w14:paraId="506940CB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8668311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7343779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70E78B6D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7DDCD313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458EF415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EF2776D" w14:textId="77777777" w:rsidR="005B2F70" w:rsidRDefault="005B2F70" w:rsidP="0070758B">
            <w:pPr>
              <w:pStyle w:val="ListParagraph"/>
              <w:numPr>
                <w:ilvl w:val="2"/>
                <w:numId w:val="42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ares their insights about the level of the person’s engagement with their community.</w:t>
            </w:r>
          </w:p>
        </w:tc>
        <w:tc>
          <w:tcPr>
            <w:tcW w:w="793" w:type="pct"/>
            <w:shd w:val="clear" w:color="auto" w:fill="auto"/>
          </w:tcPr>
          <w:p w14:paraId="06DC36D1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466351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4356234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492F9577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185D025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3761D129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18369EE6" w14:textId="77777777" w:rsidR="005B2F70" w:rsidRDefault="005B2F70" w:rsidP="0070758B">
            <w:pPr>
              <w:pStyle w:val="ListParagraph"/>
              <w:numPr>
                <w:ilvl w:val="2"/>
                <w:numId w:val="42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shares their insights about the level of the person’s engagement with their social networks.</w:t>
            </w:r>
          </w:p>
        </w:tc>
        <w:tc>
          <w:tcPr>
            <w:tcW w:w="793" w:type="pct"/>
            <w:shd w:val="clear" w:color="auto" w:fill="auto"/>
          </w:tcPr>
          <w:p w14:paraId="027AAC29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8391264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6222265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72B42C3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11AD1095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1145E98D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3EA1F21A" w14:textId="77777777" w:rsidR="005B2F70" w:rsidRDefault="005B2F70" w:rsidP="0070758B">
            <w:pPr>
              <w:pStyle w:val="ListParagraph"/>
              <w:numPr>
                <w:ilvl w:val="2"/>
                <w:numId w:val="42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firms the accuracy of their insights with the person.</w:t>
            </w:r>
          </w:p>
        </w:tc>
        <w:tc>
          <w:tcPr>
            <w:tcW w:w="793" w:type="pct"/>
            <w:shd w:val="clear" w:color="auto" w:fill="auto"/>
          </w:tcPr>
          <w:p w14:paraId="65D1B1F9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2316227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284229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8A59831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43CC5782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1937D3C2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421D7919" w14:textId="77777777" w:rsidR="005B2F70" w:rsidRDefault="005B2F70" w:rsidP="0070758B">
            <w:pPr>
              <w:pStyle w:val="ListParagraph"/>
              <w:numPr>
                <w:ilvl w:val="2"/>
                <w:numId w:val="42"/>
              </w:numPr>
              <w:tabs>
                <w:tab w:val="left" w:pos="180"/>
              </w:tabs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confirms the accuracy of their insights with their supervisor.</w:t>
            </w:r>
          </w:p>
        </w:tc>
        <w:tc>
          <w:tcPr>
            <w:tcW w:w="793" w:type="pct"/>
            <w:shd w:val="clear" w:color="auto" w:fill="auto"/>
          </w:tcPr>
          <w:p w14:paraId="7FBB9ABB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122167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51077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5B2BF24A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3FFAF28D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5B2F70" w:rsidRPr="005620D3" w14:paraId="0A33F831" w14:textId="77777777" w:rsidTr="006456FB">
        <w:trPr>
          <w:cantSplit/>
          <w:trHeight w:val="341"/>
          <w:jc w:val="center"/>
        </w:trPr>
        <w:tc>
          <w:tcPr>
            <w:tcW w:w="2149" w:type="pct"/>
            <w:shd w:val="clear" w:color="auto" w:fill="auto"/>
          </w:tcPr>
          <w:p w14:paraId="0DC3665D" w14:textId="77777777" w:rsidR="005B2F70" w:rsidRDefault="005B2F70" w:rsidP="0070758B">
            <w:pPr>
              <w:pStyle w:val="ListParagraph"/>
              <w:numPr>
                <w:ilvl w:val="2"/>
                <w:numId w:val="42"/>
              </w:numPr>
              <w:tabs>
                <w:tab w:val="left" w:pos="180"/>
              </w:tabs>
              <w:spacing w:before="0" w:after="160" w:line="259" w:lineRule="auto"/>
              <w:ind w:left="1258" w:right="102" w:hanging="181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candidate records the meeting using their organisation’s meeting minutes template or the generic meeting minutes template included in the workbook.</w:t>
            </w:r>
          </w:p>
          <w:p w14:paraId="1C3AA9B2" w14:textId="77777777" w:rsidR="005B2F70" w:rsidRDefault="005B2F70" w:rsidP="0070758B">
            <w:pPr>
              <w:pStyle w:val="ListParagraph"/>
              <w:tabs>
                <w:tab w:val="left" w:pos="180"/>
              </w:tabs>
              <w:ind w:left="1259" w:right="102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essor to check the template used by the candidate:</w:t>
            </w:r>
          </w:p>
          <w:p w14:paraId="118CD614" w14:textId="77777777" w:rsidR="005B2F70" w:rsidRDefault="00F1020E" w:rsidP="0070758B">
            <w:pPr>
              <w:pStyle w:val="ListParagraph"/>
              <w:tabs>
                <w:tab w:val="left" w:pos="180"/>
              </w:tabs>
              <w:ind w:left="1503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8405426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5B2F70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B2F7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Organisation’s meeting minutes template</w:t>
            </w:r>
          </w:p>
          <w:p w14:paraId="62FD6A85" w14:textId="77777777" w:rsidR="005B2F70" w:rsidRPr="008B08FE" w:rsidRDefault="00F1020E" w:rsidP="0070758B">
            <w:pPr>
              <w:pStyle w:val="ListParagraph"/>
              <w:tabs>
                <w:tab w:val="left" w:pos="180"/>
              </w:tabs>
              <w:ind w:left="1503" w:right="102" w:hanging="244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8"/>
                  <w:szCs w:val="18"/>
                </w:rPr>
                <w:id w:val="-8646656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>
                  <w:rPr>
                    <w:rFonts w:ascii="MS Gothic" w:eastAsia="MS Gothic" w:hAnsi="MS Gothic" w:cs="Arial" w:hint="eastAsia"/>
                    <w:color w:val="404040" w:themeColor="text1" w:themeTint="BF"/>
                    <w:sz w:val="18"/>
                    <w:szCs w:val="18"/>
                  </w:rPr>
                  <w:t>☐</w:t>
                </w:r>
              </w:sdtContent>
            </w:sdt>
            <w:r w:rsidR="005B2F70" w:rsidRPr="00562B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="005B2F70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eneric meeting minutes template</w:t>
            </w:r>
          </w:p>
        </w:tc>
        <w:tc>
          <w:tcPr>
            <w:tcW w:w="793" w:type="pct"/>
            <w:shd w:val="clear" w:color="auto" w:fill="auto"/>
          </w:tcPr>
          <w:p w14:paraId="2EEC656E" w14:textId="77777777" w:rsidR="005B2F70" w:rsidRDefault="00F1020E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cstheme="minorHAnsi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18849838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YES   </w:t>
            </w:r>
            <w:sdt>
              <w:sdtPr>
                <w:rPr>
                  <w:rFonts w:cstheme="minorHAnsi"/>
                  <w:color w:val="404040" w:themeColor="text1" w:themeTint="BF"/>
                  <w:sz w:val="16"/>
                  <w:szCs w:val="16"/>
                </w:rPr>
                <w:id w:val="-18000590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5B2F70" w:rsidRPr="0040227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5B2F70" w:rsidRPr="00402276">
              <w:rPr>
                <w:rFonts w:cstheme="minorHAnsi"/>
                <w:color w:val="404040" w:themeColor="text1" w:themeTint="BF"/>
                <w:sz w:val="16"/>
                <w:szCs w:val="16"/>
              </w:rPr>
              <w:t xml:space="preserve"> </w:t>
            </w:r>
            <w:r w:rsidR="005B2F70" w:rsidRPr="0040227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>NO</w:t>
            </w:r>
          </w:p>
        </w:tc>
        <w:tc>
          <w:tcPr>
            <w:tcW w:w="1029" w:type="pct"/>
            <w:shd w:val="clear" w:color="auto" w:fill="auto"/>
          </w:tcPr>
          <w:p w14:paraId="3DFC0321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  <w:tc>
          <w:tcPr>
            <w:tcW w:w="1029" w:type="pct"/>
          </w:tcPr>
          <w:p w14:paraId="0810DE7C" w14:textId="77777777" w:rsidR="005B2F70" w:rsidRPr="005620D3" w:rsidRDefault="005B2F70" w:rsidP="006456FB">
            <w:pPr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5620D3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33DC5E8B" w14:textId="7EB0E589" w:rsidR="00184653" w:rsidRDefault="00184653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5620D3" w:rsidRPr="005620D3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79B487C8" w14:textId="77777777" w:rsidR="005402DA" w:rsidRPr="005620D3" w:rsidRDefault="000055D1" w:rsidP="00340041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="005402DA"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1DCA0A28" w14:textId="324176FD" w:rsidR="005402DA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5961DA" w:rsidRPr="005961DA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onitor the community participation and social inclusion of two persons with disability.</w:t>
            </w:r>
          </w:p>
          <w:p w14:paraId="24944CFF" w14:textId="6AF455CE" w:rsidR="000055D1" w:rsidRPr="005620D3" w:rsidRDefault="005402DA" w:rsidP="00340041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5620D3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Observation Form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performance during their completion of the workplace task.</w:t>
            </w:r>
          </w:p>
        </w:tc>
      </w:tr>
      <w:tr w:rsidR="005620D3" w:rsidRPr="005620D3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5620D3" w:rsidRDefault="000055D1" w:rsidP="00340041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8553D4C" w14:textId="32DC50E4" w:rsidR="000055D1" w:rsidRPr="00D645BA" w:rsidRDefault="000055D1" w:rsidP="004D770D">
      <w:pPr>
        <w:spacing w:before="120" w:after="120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Workplace Assessment </w:t>
      </w:r>
      <w:r w:rsidR="005402DA">
        <w:rPr>
          <w:rFonts w:cstheme="minorHAnsi"/>
          <w:color w:val="A6A6A6" w:themeColor="background1" w:themeShade="A6"/>
          <w:sz w:val="20"/>
        </w:rPr>
        <w:t>–</w:t>
      </w:r>
      <w:r>
        <w:rPr>
          <w:rFonts w:cstheme="minorHAnsi"/>
          <w:color w:val="A6A6A6" w:themeColor="background1" w:themeShade="A6"/>
          <w:sz w:val="20"/>
        </w:rPr>
        <w:t xml:space="preserve"> </w:t>
      </w:r>
      <w:r w:rsidR="005402DA">
        <w:rPr>
          <w:rFonts w:cstheme="minorHAnsi"/>
          <w:color w:val="A6A6A6" w:themeColor="background1" w:themeShade="A6"/>
          <w:sz w:val="20"/>
        </w:rPr>
        <w:t>Observation Form</w:t>
      </w:r>
    </w:p>
    <w:sectPr w:rsidR="000055D1" w:rsidRPr="00D645BA" w:rsidSect="000055D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C3C16" w14:textId="77777777" w:rsidR="00F1020E" w:rsidRDefault="00F1020E" w:rsidP="000055D1">
      <w:pPr>
        <w:spacing w:after="0" w:line="240" w:lineRule="auto"/>
      </w:pPr>
      <w:r>
        <w:separator/>
      </w:r>
    </w:p>
  </w:endnote>
  <w:endnote w:type="continuationSeparator" w:id="0">
    <w:p w14:paraId="74CFB5DF" w14:textId="77777777" w:rsidR="00F1020E" w:rsidRDefault="00F1020E" w:rsidP="000055D1">
      <w:pPr>
        <w:spacing w:after="0" w:line="240" w:lineRule="auto"/>
      </w:pPr>
      <w:r>
        <w:continuationSeparator/>
      </w:r>
    </w:p>
  </w:endnote>
  <w:endnote w:type="continuationNotice" w:id="1">
    <w:p w14:paraId="7ADD3C77" w14:textId="77777777" w:rsidR="00F1020E" w:rsidRDefault="00F1020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FED74" w14:textId="77777777" w:rsidR="004850C7" w:rsidRPr="004850C7" w:rsidRDefault="000055D1" w:rsidP="004850C7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5402DA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5402DA">
      <w:rPr>
        <w:color w:val="808080" w:themeColor="background1" w:themeShade="80"/>
        <w:sz w:val="18"/>
      </w:rPr>
      <w:t>Observation F</w:t>
    </w:r>
    <w:r w:rsidR="00A3355D">
      <w:rPr>
        <w:color w:val="808080" w:themeColor="background1" w:themeShade="80"/>
        <w:sz w:val="18"/>
      </w:rPr>
      <w:t>o</w:t>
    </w:r>
    <w:r w:rsidR="005402DA">
      <w:rPr>
        <w:color w:val="808080" w:themeColor="background1" w:themeShade="80"/>
        <w:sz w:val="18"/>
      </w:rPr>
      <w:t>rm</w:t>
    </w:r>
    <w:r w:rsidRPr="000055D1">
      <w:rPr>
        <w:color w:val="808080" w:themeColor="background1" w:themeShade="80"/>
        <w:sz w:val="18"/>
      </w:rPr>
      <w:tab/>
    </w:r>
    <w:r w:rsidR="004850C7" w:rsidRPr="004850C7">
      <w:rPr>
        <w:color w:val="808080" w:themeColor="background1" w:themeShade="80"/>
        <w:sz w:val="18"/>
      </w:rPr>
      <w:t>Version 1.1 Produced on 1st Nov 2023</w:t>
    </w:r>
  </w:p>
  <w:p w14:paraId="521AE970" w14:textId="3B13C056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4850C7" w:rsidRPr="004850C7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F1C73" w14:textId="77777777" w:rsidR="004850C7" w:rsidRPr="004850C7" w:rsidRDefault="000055D1" w:rsidP="004850C7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Workplace Assessment </w:t>
    </w:r>
    <w:r w:rsidR="00FB6D00">
      <w:rPr>
        <w:color w:val="808080" w:themeColor="background1" w:themeShade="80"/>
        <w:sz w:val="18"/>
      </w:rPr>
      <w:t>–</w:t>
    </w:r>
    <w:r w:rsidRPr="000055D1">
      <w:rPr>
        <w:color w:val="808080" w:themeColor="background1" w:themeShade="80"/>
        <w:sz w:val="18"/>
      </w:rPr>
      <w:t xml:space="preserve"> </w:t>
    </w:r>
    <w:r w:rsidR="00FB6D00">
      <w:rPr>
        <w:color w:val="808080" w:themeColor="background1" w:themeShade="80"/>
        <w:sz w:val="18"/>
      </w:rPr>
      <w:t>Observation Form</w:t>
    </w:r>
    <w:r w:rsidRPr="000055D1">
      <w:rPr>
        <w:color w:val="808080" w:themeColor="background1" w:themeShade="80"/>
        <w:sz w:val="18"/>
      </w:rPr>
      <w:tab/>
    </w:r>
    <w:r w:rsidR="004850C7" w:rsidRPr="004850C7">
      <w:rPr>
        <w:color w:val="808080" w:themeColor="background1" w:themeShade="80"/>
        <w:sz w:val="18"/>
      </w:rPr>
      <w:t>Version 1.1 Produced on 1st Nov 2023</w:t>
    </w:r>
  </w:p>
  <w:p w14:paraId="63DECA6C" w14:textId="7EF336C0" w:rsidR="000055D1" w:rsidRPr="000055D1" w:rsidRDefault="004850C7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4850C7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ADEA6" w14:textId="77777777" w:rsidR="004850C7" w:rsidRDefault="004850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5E06FD" w14:textId="77777777" w:rsidR="00F1020E" w:rsidRDefault="00F1020E" w:rsidP="000055D1">
      <w:pPr>
        <w:spacing w:after="0" w:line="240" w:lineRule="auto"/>
      </w:pPr>
      <w:r>
        <w:separator/>
      </w:r>
    </w:p>
  </w:footnote>
  <w:footnote w:type="continuationSeparator" w:id="0">
    <w:p w14:paraId="2F467886" w14:textId="77777777" w:rsidR="00F1020E" w:rsidRDefault="00F1020E" w:rsidP="000055D1">
      <w:pPr>
        <w:spacing w:after="0" w:line="240" w:lineRule="auto"/>
      </w:pPr>
      <w:r>
        <w:continuationSeparator/>
      </w:r>
    </w:p>
  </w:footnote>
  <w:footnote w:type="continuationNotice" w:id="1">
    <w:p w14:paraId="05E4732A" w14:textId="77777777" w:rsidR="00F1020E" w:rsidRDefault="00F1020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0288C" w14:textId="77777777" w:rsidR="004850C7" w:rsidRDefault="004850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1425C" w14:textId="77777777" w:rsidR="004850C7" w:rsidRDefault="004850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B953C" w14:textId="77777777" w:rsidR="004850C7" w:rsidRDefault="004850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B1D01C9"/>
    <w:multiLevelType w:val="hybridMultilevel"/>
    <w:tmpl w:val="D49E6ED2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37E0D"/>
    <w:multiLevelType w:val="hybridMultilevel"/>
    <w:tmpl w:val="D49E6ED2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410A0B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B7377"/>
    <w:multiLevelType w:val="hybridMultilevel"/>
    <w:tmpl w:val="D49E6ED2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A01A5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F2739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513589"/>
    <w:multiLevelType w:val="hybridMultilevel"/>
    <w:tmpl w:val="53F0A0BA"/>
    <w:lvl w:ilvl="0" w:tplc="D5106962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8BF54BD"/>
    <w:multiLevelType w:val="hybridMultilevel"/>
    <w:tmpl w:val="D49E6ED2"/>
    <w:lvl w:ilvl="0" w:tplc="86E8D23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E83083"/>
    <w:multiLevelType w:val="hybridMultilevel"/>
    <w:tmpl w:val="94424CC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4E7DB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8B1A20"/>
    <w:multiLevelType w:val="hybridMultilevel"/>
    <w:tmpl w:val="D49E6ED2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9C2C47"/>
    <w:multiLevelType w:val="hybridMultilevel"/>
    <w:tmpl w:val="D49E6ED2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A955DF"/>
    <w:multiLevelType w:val="hybridMultilevel"/>
    <w:tmpl w:val="104E045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A45823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9009D0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07E5F99"/>
    <w:multiLevelType w:val="hybridMultilevel"/>
    <w:tmpl w:val="D49E6ED2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3B4891"/>
    <w:multiLevelType w:val="hybridMultilevel"/>
    <w:tmpl w:val="629C77A0"/>
    <w:lvl w:ilvl="0" w:tplc="722ECFAC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  <w:bCs w:val="0"/>
        <w:i w:val="0"/>
        <w:color w:val="404040" w:themeColor="text1" w:themeTint="BF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B3175A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8B7F0A"/>
    <w:multiLevelType w:val="hybridMultilevel"/>
    <w:tmpl w:val="D49E6ED2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E1CC4"/>
    <w:multiLevelType w:val="hybridMultilevel"/>
    <w:tmpl w:val="D49E6ED2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473BC0"/>
    <w:multiLevelType w:val="hybridMultilevel"/>
    <w:tmpl w:val="09FEA0B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5A0705"/>
    <w:multiLevelType w:val="hybridMultilevel"/>
    <w:tmpl w:val="D49E6ED2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277515"/>
    <w:multiLevelType w:val="hybridMultilevel"/>
    <w:tmpl w:val="8EAA7DEE"/>
    <w:lvl w:ilvl="0" w:tplc="0C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>
      <w:start w:val="1"/>
      <w:numFmt w:val="decimal"/>
      <w:lvlText w:val="%4."/>
      <w:lvlJc w:val="left"/>
      <w:pPr>
        <w:ind w:left="3600" w:hanging="360"/>
      </w:pPr>
    </w:lvl>
    <w:lvl w:ilvl="4" w:tplc="0C09001B">
      <w:start w:val="1"/>
      <w:numFmt w:val="lowerRoman"/>
      <w:lvlText w:val="%5."/>
      <w:lvlJc w:val="right"/>
      <w:pPr>
        <w:ind w:left="1080" w:hanging="360"/>
      </w:pPr>
      <w:rPr>
        <w:rFonts w:hint="default"/>
      </w:r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8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594709"/>
    <w:multiLevelType w:val="hybridMultilevel"/>
    <w:tmpl w:val="D49E6ED2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BF6B83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A16FE1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FB685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1F1A41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2F31F6"/>
    <w:multiLevelType w:val="hybridMultilevel"/>
    <w:tmpl w:val="D49E6ED2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1F5B71"/>
    <w:multiLevelType w:val="hybridMultilevel"/>
    <w:tmpl w:val="D49E6ED2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585F61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E5E630A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4B47016"/>
    <w:multiLevelType w:val="hybridMultilevel"/>
    <w:tmpl w:val="D49E6ED2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BA3243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C35C88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C936A5"/>
    <w:multiLevelType w:val="hybridMultilevel"/>
    <w:tmpl w:val="F82EC5DE"/>
    <w:lvl w:ilvl="0" w:tplc="3A4E0A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F7750BE"/>
    <w:multiLevelType w:val="hybridMultilevel"/>
    <w:tmpl w:val="A0E600B2"/>
    <w:lvl w:ilvl="0" w:tplc="3409001B">
      <w:start w:val="1"/>
      <w:numFmt w:val="lowerRoman"/>
      <w:lvlText w:val="%1."/>
      <w:lvlJc w:val="right"/>
      <w:pPr>
        <w:ind w:left="216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39"/>
  </w:num>
  <w:num w:numId="3">
    <w:abstractNumId w:val="13"/>
  </w:num>
  <w:num w:numId="4">
    <w:abstractNumId w:val="30"/>
  </w:num>
  <w:num w:numId="5">
    <w:abstractNumId w:val="19"/>
  </w:num>
  <w:num w:numId="6">
    <w:abstractNumId w:val="16"/>
  </w:num>
  <w:num w:numId="7">
    <w:abstractNumId w:val="28"/>
  </w:num>
  <w:num w:numId="8">
    <w:abstractNumId w:val="1"/>
  </w:num>
  <w:num w:numId="9">
    <w:abstractNumId w:val="39"/>
  </w:num>
  <w:num w:numId="10">
    <w:abstractNumId w:val="15"/>
  </w:num>
  <w:num w:numId="11">
    <w:abstractNumId w:val="25"/>
  </w:num>
  <w:num w:numId="12">
    <w:abstractNumId w:val="4"/>
  </w:num>
  <w:num w:numId="13">
    <w:abstractNumId w:val="37"/>
  </w:num>
  <w:num w:numId="14">
    <w:abstractNumId w:val="41"/>
  </w:num>
  <w:num w:numId="15">
    <w:abstractNumId w:val="44"/>
  </w:num>
  <w:num w:numId="16">
    <w:abstractNumId w:val="42"/>
  </w:num>
  <w:num w:numId="17">
    <w:abstractNumId w:val="34"/>
  </w:num>
  <w:num w:numId="18">
    <w:abstractNumId w:val="18"/>
  </w:num>
  <w:num w:numId="19">
    <w:abstractNumId w:val="10"/>
  </w:num>
  <w:num w:numId="20">
    <w:abstractNumId w:val="8"/>
  </w:num>
  <w:num w:numId="21">
    <w:abstractNumId w:val="6"/>
  </w:num>
  <w:num w:numId="22">
    <w:abstractNumId w:val="32"/>
  </w:num>
  <w:num w:numId="23">
    <w:abstractNumId w:val="31"/>
  </w:num>
  <w:num w:numId="24">
    <w:abstractNumId w:val="43"/>
  </w:num>
  <w:num w:numId="25">
    <w:abstractNumId w:val="9"/>
  </w:num>
  <w:num w:numId="26">
    <w:abstractNumId w:val="36"/>
  </w:num>
  <w:num w:numId="27">
    <w:abstractNumId w:val="11"/>
  </w:num>
  <w:num w:numId="28">
    <w:abstractNumId w:val="20"/>
  </w:num>
  <w:num w:numId="29">
    <w:abstractNumId w:val="35"/>
  </w:num>
  <w:num w:numId="30">
    <w:abstractNumId w:val="7"/>
  </w:num>
  <w:num w:numId="31">
    <w:abstractNumId w:val="26"/>
  </w:num>
  <w:num w:numId="32">
    <w:abstractNumId w:val="24"/>
  </w:num>
  <w:num w:numId="33">
    <w:abstractNumId w:val="33"/>
  </w:num>
  <w:num w:numId="34">
    <w:abstractNumId w:val="29"/>
  </w:num>
  <w:num w:numId="35">
    <w:abstractNumId w:val="14"/>
  </w:num>
  <w:num w:numId="36">
    <w:abstractNumId w:val="17"/>
  </w:num>
  <w:num w:numId="37">
    <w:abstractNumId w:val="3"/>
  </w:num>
  <w:num w:numId="38">
    <w:abstractNumId w:val="40"/>
  </w:num>
  <w:num w:numId="39">
    <w:abstractNumId w:val="22"/>
  </w:num>
  <w:num w:numId="40">
    <w:abstractNumId w:val="2"/>
  </w:num>
  <w:num w:numId="41">
    <w:abstractNumId w:val="12"/>
  </w:num>
  <w:num w:numId="42">
    <w:abstractNumId w:val="38"/>
  </w:num>
  <w:num w:numId="43">
    <w:abstractNumId w:val="23"/>
  </w:num>
  <w:num w:numId="44">
    <w:abstractNumId w:val="5"/>
  </w:num>
  <w:num w:numId="45">
    <w:abstractNumId w:val="21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qgFAAM8y38tAAAA"/>
  </w:docVars>
  <w:rsids>
    <w:rsidRoot w:val="002F29A7"/>
    <w:rsid w:val="000055D1"/>
    <w:rsid w:val="00013528"/>
    <w:rsid w:val="00024A03"/>
    <w:rsid w:val="00034AAA"/>
    <w:rsid w:val="00060E49"/>
    <w:rsid w:val="000911A1"/>
    <w:rsid w:val="000A3F5E"/>
    <w:rsid w:val="000B26D5"/>
    <w:rsid w:val="000D42D9"/>
    <w:rsid w:val="000D64E2"/>
    <w:rsid w:val="000F5225"/>
    <w:rsid w:val="00111E72"/>
    <w:rsid w:val="00123307"/>
    <w:rsid w:val="00123874"/>
    <w:rsid w:val="0013280A"/>
    <w:rsid w:val="00137929"/>
    <w:rsid w:val="00145D4A"/>
    <w:rsid w:val="001467C0"/>
    <w:rsid w:val="00152369"/>
    <w:rsid w:val="001600CB"/>
    <w:rsid w:val="001707FD"/>
    <w:rsid w:val="00170987"/>
    <w:rsid w:val="00181C5B"/>
    <w:rsid w:val="0018395A"/>
    <w:rsid w:val="00184653"/>
    <w:rsid w:val="00191D79"/>
    <w:rsid w:val="0019521D"/>
    <w:rsid w:val="001A1865"/>
    <w:rsid w:val="001A3E7D"/>
    <w:rsid w:val="001D456C"/>
    <w:rsid w:val="001E2711"/>
    <w:rsid w:val="001F02AF"/>
    <w:rsid w:val="001F5148"/>
    <w:rsid w:val="001F75F5"/>
    <w:rsid w:val="00202099"/>
    <w:rsid w:val="00202C49"/>
    <w:rsid w:val="00207496"/>
    <w:rsid w:val="00212E69"/>
    <w:rsid w:val="00213D26"/>
    <w:rsid w:val="00227C09"/>
    <w:rsid w:val="002459C7"/>
    <w:rsid w:val="00257F32"/>
    <w:rsid w:val="00260CAD"/>
    <w:rsid w:val="002637DA"/>
    <w:rsid w:val="0028299E"/>
    <w:rsid w:val="00294F86"/>
    <w:rsid w:val="002A22AD"/>
    <w:rsid w:val="002A5E8B"/>
    <w:rsid w:val="002C4F8A"/>
    <w:rsid w:val="002C5F7C"/>
    <w:rsid w:val="002D65FE"/>
    <w:rsid w:val="002D6C29"/>
    <w:rsid w:val="002E6418"/>
    <w:rsid w:val="002F29A7"/>
    <w:rsid w:val="002F4AE9"/>
    <w:rsid w:val="003075BC"/>
    <w:rsid w:val="00321AD8"/>
    <w:rsid w:val="00333FA5"/>
    <w:rsid w:val="0033620A"/>
    <w:rsid w:val="00337CFE"/>
    <w:rsid w:val="00340041"/>
    <w:rsid w:val="00374DD8"/>
    <w:rsid w:val="0039482B"/>
    <w:rsid w:val="003B0371"/>
    <w:rsid w:val="003C1922"/>
    <w:rsid w:val="003C46A3"/>
    <w:rsid w:val="003D1AD5"/>
    <w:rsid w:val="003E5A30"/>
    <w:rsid w:val="003E73D8"/>
    <w:rsid w:val="003F06E4"/>
    <w:rsid w:val="003F323F"/>
    <w:rsid w:val="003F695D"/>
    <w:rsid w:val="00443F35"/>
    <w:rsid w:val="00445AAD"/>
    <w:rsid w:val="004504C9"/>
    <w:rsid w:val="00462295"/>
    <w:rsid w:val="00467457"/>
    <w:rsid w:val="004831EC"/>
    <w:rsid w:val="00484193"/>
    <w:rsid w:val="004850C7"/>
    <w:rsid w:val="00496F2D"/>
    <w:rsid w:val="004A0761"/>
    <w:rsid w:val="004A4C58"/>
    <w:rsid w:val="004B2C73"/>
    <w:rsid w:val="004D095F"/>
    <w:rsid w:val="004D770D"/>
    <w:rsid w:val="004E3825"/>
    <w:rsid w:val="004E5CE5"/>
    <w:rsid w:val="004F7668"/>
    <w:rsid w:val="00513A45"/>
    <w:rsid w:val="005207BA"/>
    <w:rsid w:val="005402DA"/>
    <w:rsid w:val="00542348"/>
    <w:rsid w:val="005602A6"/>
    <w:rsid w:val="005620D3"/>
    <w:rsid w:val="00572F45"/>
    <w:rsid w:val="0057752D"/>
    <w:rsid w:val="005779EA"/>
    <w:rsid w:val="00584D1B"/>
    <w:rsid w:val="005961DA"/>
    <w:rsid w:val="005A3326"/>
    <w:rsid w:val="005B2F70"/>
    <w:rsid w:val="005C65B5"/>
    <w:rsid w:val="005F03FB"/>
    <w:rsid w:val="005F4237"/>
    <w:rsid w:val="0060042F"/>
    <w:rsid w:val="006213A9"/>
    <w:rsid w:val="006222B5"/>
    <w:rsid w:val="0062445E"/>
    <w:rsid w:val="006376C4"/>
    <w:rsid w:val="006409B0"/>
    <w:rsid w:val="0064154F"/>
    <w:rsid w:val="00645C4A"/>
    <w:rsid w:val="00651C62"/>
    <w:rsid w:val="00687F58"/>
    <w:rsid w:val="006974C4"/>
    <w:rsid w:val="006977D1"/>
    <w:rsid w:val="006A07BF"/>
    <w:rsid w:val="006A3EDD"/>
    <w:rsid w:val="006A3FDF"/>
    <w:rsid w:val="006A457A"/>
    <w:rsid w:val="006A5DCB"/>
    <w:rsid w:val="006A6FB3"/>
    <w:rsid w:val="006B18BC"/>
    <w:rsid w:val="006B7B6D"/>
    <w:rsid w:val="0070758B"/>
    <w:rsid w:val="00711223"/>
    <w:rsid w:val="00714E53"/>
    <w:rsid w:val="0072065D"/>
    <w:rsid w:val="0072092E"/>
    <w:rsid w:val="00726CB2"/>
    <w:rsid w:val="00730B38"/>
    <w:rsid w:val="007541DC"/>
    <w:rsid w:val="0075536A"/>
    <w:rsid w:val="007A0146"/>
    <w:rsid w:val="007A0D4A"/>
    <w:rsid w:val="007D1DFD"/>
    <w:rsid w:val="007D54D1"/>
    <w:rsid w:val="007E5297"/>
    <w:rsid w:val="007E7B23"/>
    <w:rsid w:val="00820E5B"/>
    <w:rsid w:val="00824F75"/>
    <w:rsid w:val="0083339D"/>
    <w:rsid w:val="00843CC8"/>
    <w:rsid w:val="0084479A"/>
    <w:rsid w:val="0084504D"/>
    <w:rsid w:val="008462DE"/>
    <w:rsid w:val="00850482"/>
    <w:rsid w:val="00867B61"/>
    <w:rsid w:val="00871E54"/>
    <w:rsid w:val="00873724"/>
    <w:rsid w:val="0088239C"/>
    <w:rsid w:val="008A120A"/>
    <w:rsid w:val="008B08FE"/>
    <w:rsid w:val="008B1DAF"/>
    <w:rsid w:val="008B5FE3"/>
    <w:rsid w:val="008C1E68"/>
    <w:rsid w:val="008C68C0"/>
    <w:rsid w:val="008C6C99"/>
    <w:rsid w:val="008D4457"/>
    <w:rsid w:val="008F0473"/>
    <w:rsid w:val="008F49C0"/>
    <w:rsid w:val="00905C74"/>
    <w:rsid w:val="00926BF3"/>
    <w:rsid w:val="0092792C"/>
    <w:rsid w:val="0093023E"/>
    <w:rsid w:val="0093717C"/>
    <w:rsid w:val="009452E9"/>
    <w:rsid w:val="00960A40"/>
    <w:rsid w:val="00971458"/>
    <w:rsid w:val="00977390"/>
    <w:rsid w:val="00982CE5"/>
    <w:rsid w:val="00986D89"/>
    <w:rsid w:val="009905B3"/>
    <w:rsid w:val="009B3D69"/>
    <w:rsid w:val="009C641C"/>
    <w:rsid w:val="009C6561"/>
    <w:rsid w:val="009E058A"/>
    <w:rsid w:val="009F093C"/>
    <w:rsid w:val="00A02B47"/>
    <w:rsid w:val="00A113A6"/>
    <w:rsid w:val="00A11D73"/>
    <w:rsid w:val="00A3355D"/>
    <w:rsid w:val="00A540A6"/>
    <w:rsid w:val="00A7043D"/>
    <w:rsid w:val="00A76BB8"/>
    <w:rsid w:val="00A94DBA"/>
    <w:rsid w:val="00A94F1C"/>
    <w:rsid w:val="00AB2380"/>
    <w:rsid w:val="00AB33CF"/>
    <w:rsid w:val="00AB4B8E"/>
    <w:rsid w:val="00AC72EA"/>
    <w:rsid w:val="00AE20D9"/>
    <w:rsid w:val="00AE3CC5"/>
    <w:rsid w:val="00AE52E6"/>
    <w:rsid w:val="00AE719F"/>
    <w:rsid w:val="00AF0ED4"/>
    <w:rsid w:val="00AF469D"/>
    <w:rsid w:val="00B010BD"/>
    <w:rsid w:val="00B046E2"/>
    <w:rsid w:val="00B04998"/>
    <w:rsid w:val="00B21D93"/>
    <w:rsid w:val="00B2215F"/>
    <w:rsid w:val="00B25313"/>
    <w:rsid w:val="00B26548"/>
    <w:rsid w:val="00B3394E"/>
    <w:rsid w:val="00B4322F"/>
    <w:rsid w:val="00B47C92"/>
    <w:rsid w:val="00B508EA"/>
    <w:rsid w:val="00B52831"/>
    <w:rsid w:val="00B54294"/>
    <w:rsid w:val="00B61467"/>
    <w:rsid w:val="00B75BBE"/>
    <w:rsid w:val="00B766E4"/>
    <w:rsid w:val="00B83761"/>
    <w:rsid w:val="00B84BFA"/>
    <w:rsid w:val="00B9532D"/>
    <w:rsid w:val="00BA17D2"/>
    <w:rsid w:val="00BA53B4"/>
    <w:rsid w:val="00BB1D90"/>
    <w:rsid w:val="00BB7D27"/>
    <w:rsid w:val="00BD4DF6"/>
    <w:rsid w:val="00BD69D8"/>
    <w:rsid w:val="00BE21A9"/>
    <w:rsid w:val="00BF4205"/>
    <w:rsid w:val="00C04052"/>
    <w:rsid w:val="00C26549"/>
    <w:rsid w:val="00C272E7"/>
    <w:rsid w:val="00C27E79"/>
    <w:rsid w:val="00C7379A"/>
    <w:rsid w:val="00C740D3"/>
    <w:rsid w:val="00C80083"/>
    <w:rsid w:val="00CA2C59"/>
    <w:rsid w:val="00CC46FB"/>
    <w:rsid w:val="00CE50F0"/>
    <w:rsid w:val="00CE6C92"/>
    <w:rsid w:val="00CF001F"/>
    <w:rsid w:val="00CF3CA3"/>
    <w:rsid w:val="00CF62EF"/>
    <w:rsid w:val="00D06B28"/>
    <w:rsid w:val="00D20D49"/>
    <w:rsid w:val="00D253DD"/>
    <w:rsid w:val="00D3402E"/>
    <w:rsid w:val="00D431B2"/>
    <w:rsid w:val="00D4371F"/>
    <w:rsid w:val="00D645BA"/>
    <w:rsid w:val="00DA2DC4"/>
    <w:rsid w:val="00DA778B"/>
    <w:rsid w:val="00DB611E"/>
    <w:rsid w:val="00DD10D7"/>
    <w:rsid w:val="00DD272A"/>
    <w:rsid w:val="00DD719D"/>
    <w:rsid w:val="00DE2270"/>
    <w:rsid w:val="00E12640"/>
    <w:rsid w:val="00E143C3"/>
    <w:rsid w:val="00E25721"/>
    <w:rsid w:val="00E44D5D"/>
    <w:rsid w:val="00E672A6"/>
    <w:rsid w:val="00E74B28"/>
    <w:rsid w:val="00E83A11"/>
    <w:rsid w:val="00E8488A"/>
    <w:rsid w:val="00E9292A"/>
    <w:rsid w:val="00EA07BB"/>
    <w:rsid w:val="00EB54F4"/>
    <w:rsid w:val="00EB6AE9"/>
    <w:rsid w:val="00EC779B"/>
    <w:rsid w:val="00EC7BB9"/>
    <w:rsid w:val="00F006F2"/>
    <w:rsid w:val="00F00FAC"/>
    <w:rsid w:val="00F04404"/>
    <w:rsid w:val="00F04FEB"/>
    <w:rsid w:val="00F1020E"/>
    <w:rsid w:val="00F1569F"/>
    <w:rsid w:val="00F34991"/>
    <w:rsid w:val="00F50845"/>
    <w:rsid w:val="00F63EE0"/>
    <w:rsid w:val="00F6547F"/>
    <w:rsid w:val="00F67B7C"/>
    <w:rsid w:val="00F71CAA"/>
    <w:rsid w:val="00FA2D2D"/>
    <w:rsid w:val="00FA4765"/>
    <w:rsid w:val="00FB2CD7"/>
    <w:rsid w:val="00FB32D6"/>
    <w:rsid w:val="00FB6D00"/>
    <w:rsid w:val="00FB6EF4"/>
    <w:rsid w:val="00FE0EFE"/>
    <w:rsid w:val="00FF2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AF469D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9695867-33DF-4F6C-9B51-FEC6F11AFA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A89AAB-E6D1-4479-AB7A-469D6CBF7B1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2</TotalTime>
  <Pages>18</Pages>
  <Words>3047</Words>
  <Characters>15988</Characters>
  <Application>Microsoft Office Word</Application>
  <DocSecurity>0</DocSecurity>
  <Lines>960</Lines>
  <Paragraphs>5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46</cp:revision>
  <dcterms:created xsi:type="dcterms:W3CDTF">2020-07-30T00:31:00Z</dcterms:created>
  <dcterms:modified xsi:type="dcterms:W3CDTF">2023-12-15T04:1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42707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bservation-based assessments (e.g. working with clients or team environment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00f3eedac822b138f82fd7da71f7be95a8c90133a04b8dcb9a6a46f628ec9382</vt:lpwstr>
  </property>
</Properties>
</file>